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0A3B34">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0A3B34">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0A3B34">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0A3B34">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0A3B34">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0A3B34">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0A3B34">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0A3B34">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0A3B34">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0A3B34">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2E76D78C"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77777777" w:rsidR="00471457" w:rsidRPr="00A349BA" w:rsidRDefault="00471457" w:rsidP="00471457">
      <w:pPr>
        <w:pStyle w:val="NormalWeb"/>
        <w:spacing w:before="0" w:beforeAutospacing="0" w:after="0" w:afterAutospacing="0"/>
        <w:jc w:val="both"/>
        <w:rPr>
          <w:sz w:val="22"/>
          <w:szCs w:val="22"/>
        </w:rPr>
      </w:pPr>
      <w:r w:rsidRPr="00A349BA">
        <w:rPr>
          <w:sz w:val="22"/>
          <w:szCs w:val="22"/>
        </w:rPr>
        <w:t>Plan International is an independent development and humanitarian organisation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34A537F7" w:rsidR="00471457"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4160C251" w14:textId="7598B5E1" w:rsidR="00DE6484" w:rsidRPr="00A349BA" w:rsidRDefault="00DE6484" w:rsidP="00471457">
      <w:pPr>
        <w:pStyle w:val="NormalWeb"/>
        <w:jc w:val="both"/>
        <w:rPr>
          <w:sz w:val="22"/>
          <w:szCs w:val="22"/>
        </w:rPr>
      </w:pPr>
      <w:r w:rsidRPr="00DE6484">
        <w:rPr>
          <w:sz w:val="22"/>
          <w:szCs w:val="22"/>
        </w:rPr>
        <w:t xml:space="preserve">Plan International </w:t>
      </w:r>
      <w:r w:rsidR="005769BF">
        <w:rPr>
          <w:sz w:val="22"/>
          <w:szCs w:val="22"/>
        </w:rPr>
        <w:t xml:space="preserve">Sudan </w:t>
      </w:r>
      <w:r w:rsidRPr="00DE6484">
        <w:rPr>
          <w:sz w:val="22"/>
          <w:szCs w:val="22"/>
        </w:rPr>
        <w:t>registered with the Ministry of Welfare and Social Security (License number is # 1066 dated 08/03/2017) and has a signed Country Agreement with Humanitarian Aid Commission (HAC) which governs the humanitarian work in Sudan. Plan has been building powerful partnerships for children for over 40 years in Sudan, currently maintains an operational presence in four states - Kassala, White Nile, North Kordofan and North Darfur, beside the Country office in Khartoum</w:t>
      </w:r>
      <w:r w:rsidR="005769BF">
        <w:rPr>
          <w:sz w:val="22"/>
          <w:szCs w:val="22"/>
        </w:rPr>
        <w:t>.</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8" w:history="1">
        <w:r w:rsidRPr="00A349BA">
          <w:rPr>
            <w:rStyle w:val="Hyperlink"/>
            <w:sz w:val="22"/>
            <w:szCs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Hyperlink"/>
          <w:sz w:val="22"/>
          <w:szCs w:val="22"/>
        </w:rPr>
      </w:pPr>
    </w:p>
    <w:p w14:paraId="030F2FAB" w14:textId="18E095CD" w:rsidR="006A0A72" w:rsidRPr="00571DBF" w:rsidRDefault="000728EF" w:rsidP="008813FD">
      <w:pPr>
        <w:pStyle w:val="heading10"/>
        <w:rPr>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r w:rsidR="00474903" w:rsidRPr="000A1EB1">
        <w:rPr>
          <w:i/>
          <w:iCs/>
          <w:sz w:val="22"/>
          <w:szCs w:val="22"/>
        </w:rPr>
        <w:t xml:space="preserve"> </w:t>
      </w:r>
    </w:p>
    <w:p w14:paraId="7ADF87C6" w14:textId="77777777" w:rsidR="00571DBF" w:rsidRPr="00961825" w:rsidRDefault="00571DBF" w:rsidP="00571DBF">
      <w:pPr>
        <w:pStyle w:val="heading10"/>
        <w:numPr>
          <w:ilvl w:val="0"/>
          <w:numId w:val="0"/>
        </w:numPr>
        <w:ind w:left="501"/>
        <w:rPr>
          <w:color w:val="0072CE"/>
          <w:sz w:val="20"/>
        </w:rPr>
      </w:pPr>
    </w:p>
    <w:p w14:paraId="49E6D661" w14:textId="7FBB2685" w:rsidR="00193C31" w:rsidRPr="00D33CC9" w:rsidRDefault="00605A07" w:rsidP="006805ED">
      <w:pPr>
        <w:pStyle w:val="NormalWeb"/>
        <w:spacing w:before="0" w:beforeAutospacing="0" w:after="0" w:afterAutospacing="0"/>
        <w:jc w:val="both"/>
        <w:rPr>
          <w:color w:val="FF0000"/>
          <w:sz w:val="20"/>
          <w:szCs w:val="28"/>
        </w:rPr>
      </w:pPr>
      <w:r w:rsidRPr="00571DBF">
        <w:rPr>
          <w:color w:val="000000" w:themeColor="text1"/>
          <w:sz w:val="20"/>
          <w:szCs w:val="20"/>
        </w:rPr>
        <w:t>Plan International looking for hiring a specialized services provider that operating in the field of express mail and logistics services and solutions,</w:t>
      </w:r>
      <w:r w:rsidR="00571DBF" w:rsidRPr="00571DBF">
        <w:rPr>
          <w:color w:val="000000" w:themeColor="text1"/>
          <w:sz w:val="20"/>
          <w:szCs w:val="20"/>
        </w:rPr>
        <w:t xml:space="preserve"> </w:t>
      </w:r>
      <w:r w:rsidRPr="00571DBF">
        <w:rPr>
          <w:color w:val="000000" w:themeColor="text1"/>
          <w:sz w:val="20"/>
          <w:szCs w:val="20"/>
        </w:rPr>
        <w:t>based on the "from door to door service", utilizing the latest means of transportation and communication</w:t>
      </w:r>
      <w:r w:rsidR="00142804">
        <w:rPr>
          <w:color w:val="000000" w:themeColor="text1"/>
          <w:sz w:val="20"/>
          <w:szCs w:val="20"/>
        </w:rPr>
        <w:t xml:space="preserve">. </w:t>
      </w:r>
    </w:p>
    <w:p w14:paraId="68070CB2" w14:textId="77777777" w:rsidR="00961825" w:rsidRPr="00961825" w:rsidRDefault="00961825" w:rsidP="00AC21E9">
      <w:pPr>
        <w:jc w:val="both"/>
        <w:rPr>
          <w:bCs/>
          <w:i/>
          <w:iCs/>
          <w:color w:val="FF0000"/>
          <w:sz w:val="20"/>
          <w:szCs w:val="28"/>
        </w:rPr>
      </w:pPr>
    </w:p>
    <w:p w14:paraId="457CBCD8" w14:textId="77777777" w:rsidR="006A0A72" w:rsidRDefault="006A0A72" w:rsidP="00527672">
      <w:pPr>
        <w:jc w:val="both"/>
        <w:rPr>
          <w:sz w:val="22"/>
          <w:szCs w:val="22"/>
        </w:rPr>
      </w:pPr>
    </w:p>
    <w:p w14:paraId="7790D93D" w14:textId="4369C622" w:rsidR="00E172F5" w:rsidRPr="00583D6E" w:rsidRDefault="00391924" w:rsidP="00583D6E">
      <w:pPr>
        <w:pStyle w:val="heading10"/>
        <w:jc w:val="both"/>
        <w:rPr>
          <w:rStyle w:val="Header1"/>
          <w:color w:val="0072CE"/>
          <w:sz w:val="22"/>
        </w:rPr>
      </w:pPr>
      <w:bookmarkStart w:id="2"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2"/>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3" w:name="_Toc94078396"/>
      <w:r w:rsidRPr="006C44DD">
        <w:rPr>
          <w:rStyle w:val="Header1"/>
          <w:color w:val="0072CE"/>
          <w:sz w:val="22"/>
        </w:rPr>
        <w:t>Overview</w:t>
      </w:r>
      <w:bookmarkEnd w:id="3"/>
    </w:p>
    <w:p w14:paraId="56488975" w14:textId="77777777" w:rsidR="0037660B" w:rsidRDefault="0037660B" w:rsidP="0037660B">
      <w:pPr>
        <w:jc w:val="both"/>
        <w:rPr>
          <w:sz w:val="22"/>
          <w:szCs w:val="22"/>
        </w:rPr>
      </w:pPr>
    </w:p>
    <w:p w14:paraId="3178721C" w14:textId="461D1334" w:rsidR="000744A0" w:rsidRDefault="0037660B" w:rsidP="00E172F5">
      <w:pPr>
        <w:jc w:val="both"/>
        <w:rPr>
          <w:sz w:val="22"/>
          <w:szCs w:val="22"/>
        </w:rPr>
      </w:pPr>
      <w:r w:rsidRPr="00746D1C">
        <w:rPr>
          <w:sz w:val="22"/>
          <w:szCs w:val="22"/>
        </w:rPr>
        <w:t xml:space="preserve">Plan International are inviting interested parties to </w:t>
      </w:r>
      <w:r>
        <w:rPr>
          <w:sz w:val="22"/>
          <w:szCs w:val="22"/>
        </w:rPr>
        <w:t xml:space="preserve">submit a </w:t>
      </w:r>
      <w:r w:rsidRPr="00263D09">
        <w:rPr>
          <w:b/>
          <w:bCs/>
          <w:color w:val="FF0000"/>
          <w:sz w:val="22"/>
          <w:szCs w:val="22"/>
        </w:rPr>
        <w:t>bid</w:t>
      </w:r>
      <w:r w:rsidRPr="007D5F65">
        <w:rPr>
          <w:i/>
          <w:iCs/>
          <w:color w:val="FF0000"/>
          <w:sz w:val="22"/>
          <w:szCs w:val="22"/>
        </w:rPr>
        <w:t xml:space="preserve"> for </w:t>
      </w:r>
      <w:r w:rsidR="0062688F">
        <w:rPr>
          <w:i/>
          <w:iCs/>
          <w:color w:val="FF0000"/>
          <w:sz w:val="22"/>
          <w:szCs w:val="22"/>
        </w:rPr>
        <w:t>supply food items</w:t>
      </w:r>
      <w:r w:rsidRPr="007D5F65">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 for </w:t>
      </w:r>
      <w:r w:rsidR="0065297D">
        <w:rPr>
          <w:b/>
          <w:bCs/>
          <w:color w:val="FF0000"/>
          <w:sz w:val="22"/>
          <w:szCs w:val="22"/>
        </w:rPr>
        <w:t>food item</w:t>
      </w:r>
      <w:r w:rsidRPr="00263D09">
        <w:rPr>
          <w:b/>
          <w:bCs/>
          <w:color w:val="FF0000"/>
          <w:sz w:val="22"/>
          <w:szCs w:val="22"/>
        </w:rPr>
        <w:t>.</w:t>
      </w:r>
      <w:r>
        <w:rPr>
          <w:b/>
          <w:bCs/>
          <w:i/>
          <w:iCs/>
          <w:color w:val="FF0000"/>
          <w:sz w:val="22"/>
          <w:szCs w:val="22"/>
        </w:rPr>
        <w:t xml:space="preserve"> </w:t>
      </w:r>
      <w:r>
        <w:rPr>
          <w:sz w:val="22"/>
          <w:szCs w:val="22"/>
        </w:rPr>
        <w:t xml:space="preserve">Successful Bidder(s) will be expected to enter into a </w:t>
      </w:r>
      <w:r w:rsidR="00082B2F" w:rsidRPr="00546828">
        <w:rPr>
          <w:b/>
          <w:bCs/>
          <w:color w:val="FF0000"/>
          <w:sz w:val="22"/>
          <w:szCs w:val="22"/>
        </w:rPr>
        <w:t>Long-Term</w:t>
      </w:r>
      <w:r w:rsidRPr="00546828">
        <w:rPr>
          <w:b/>
          <w:bCs/>
          <w:color w:val="FF0000"/>
          <w:sz w:val="22"/>
          <w:szCs w:val="22"/>
        </w:rPr>
        <w:t xml:space="preserve"> Agreement</w:t>
      </w:r>
      <w:r w:rsidRPr="00546828">
        <w:rPr>
          <w:i/>
          <w:iCs/>
          <w:color w:val="FF0000"/>
          <w:sz w:val="22"/>
          <w:szCs w:val="22"/>
        </w:rPr>
        <w:t xml:space="preserve"> </w:t>
      </w:r>
      <w:r>
        <w:rPr>
          <w:sz w:val="22"/>
          <w:szCs w:val="22"/>
        </w:rPr>
        <w:t xml:space="preserve">on </w:t>
      </w:r>
      <w:r w:rsidR="00BB77FE" w:rsidRPr="00BB77FE">
        <w:rPr>
          <w:sz w:val="22"/>
          <w:szCs w:val="22"/>
        </w:rPr>
        <w:t>an exclusive basis</w:t>
      </w:r>
      <w:r w:rsidR="00BB77FE">
        <w:rPr>
          <w:sz w:val="22"/>
          <w:szCs w:val="22"/>
        </w:rPr>
        <w:t xml:space="preserve"> with</w:t>
      </w:r>
      <w:r>
        <w:rPr>
          <w:sz w:val="22"/>
          <w:szCs w:val="22"/>
        </w:rPr>
        <w:t xml:space="preserve"> our organization.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4" w:name="_Toc94078397"/>
      <w:r w:rsidRPr="006C44DD">
        <w:rPr>
          <w:rStyle w:val="Header1"/>
          <w:color w:val="0072CE"/>
          <w:sz w:val="22"/>
        </w:rPr>
        <w:t>Instructions to Tenderers</w:t>
      </w:r>
      <w:bookmarkEnd w:id="4"/>
      <w:r w:rsidRPr="006C44DD">
        <w:rPr>
          <w:rStyle w:val="Header1"/>
          <w:color w:val="0072CE"/>
          <w:sz w:val="22"/>
        </w:rPr>
        <w:t xml:space="preserve"> </w:t>
      </w:r>
    </w:p>
    <w:p w14:paraId="13F2E5E2" w14:textId="7D18352C"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1</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lastRenderedPageBreak/>
        <w:t>Documents comprising this tender pack are as follows:</w:t>
      </w:r>
    </w:p>
    <w:p w14:paraId="46482B0F" w14:textId="67C822B4"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B</w:t>
      </w:r>
      <w:r>
        <w:rPr>
          <w:sz w:val="22"/>
          <w:szCs w:val="22"/>
        </w:rPr>
        <w:t xml:space="preserve"> - Pricing Schedule</w:t>
      </w:r>
      <w:r w:rsidR="005D4625">
        <w:rPr>
          <w:sz w:val="22"/>
          <w:szCs w:val="22"/>
        </w:rPr>
        <w:t xml:space="preserve"> </w:t>
      </w:r>
    </w:p>
    <w:p w14:paraId="59A8A628" w14:textId="03E8401E"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p>
    <w:p w14:paraId="35FB1FDA" w14:textId="4A014E5C"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p>
    <w:p w14:paraId="145D850D" w14:textId="56259FE4" w:rsidR="00D640FE" w:rsidRPr="00D640FE" w:rsidRDefault="00D640FE" w:rsidP="00D640FE">
      <w:pPr>
        <w:pStyle w:val="NormalWeb"/>
        <w:numPr>
          <w:ilvl w:val="0"/>
          <w:numId w:val="12"/>
        </w:numPr>
        <w:jc w:val="both"/>
        <w:rPr>
          <w:sz w:val="22"/>
          <w:szCs w:val="22"/>
        </w:rPr>
      </w:pPr>
      <w:r>
        <w:rPr>
          <w:sz w:val="22"/>
          <w:szCs w:val="22"/>
        </w:rPr>
        <w:t xml:space="preserve">ANNEX E - </w:t>
      </w:r>
      <w:r w:rsidR="00D0330D">
        <w:rPr>
          <w:sz w:val="22"/>
          <w:szCs w:val="22"/>
        </w:rPr>
        <w:t>Non-Staff</w:t>
      </w:r>
      <w:r>
        <w:rPr>
          <w:sz w:val="22"/>
          <w:szCs w:val="22"/>
        </w:rPr>
        <w:t xml:space="preserve"> Code of Conduct </w:t>
      </w:r>
    </w:p>
    <w:p w14:paraId="0F6CF1F8" w14:textId="49842C1B"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bookmarkStart w:id="5" w:name="_Hlk113276611"/>
      <w:r w:rsidR="009462BD">
        <w:fldChar w:fldCharType="begin"/>
      </w:r>
      <w:r w:rsidR="009462BD">
        <w:instrText xml:space="preserve"> HYPERLINK "mailto:procurement@plan-international.org" </w:instrText>
      </w:r>
      <w:r w:rsidR="009462BD">
        <w:fldChar w:fldCharType="separate"/>
      </w:r>
      <w:r w:rsidRPr="00B80138">
        <w:rPr>
          <w:rStyle w:val="Hyperlink"/>
          <w:sz w:val="22"/>
          <w:szCs w:val="22"/>
        </w:rPr>
        <w:t>procurement@plan-international.org</w:t>
      </w:r>
      <w:r w:rsidR="009462BD">
        <w:rPr>
          <w:rStyle w:val="Hyperlink"/>
          <w:sz w:val="22"/>
          <w:szCs w:val="22"/>
        </w:rPr>
        <w:fldChar w:fldCharType="end"/>
      </w:r>
      <w:r>
        <w:rPr>
          <w:sz w:val="22"/>
          <w:szCs w:val="22"/>
        </w:rPr>
        <w:t xml:space="preserve">. </w:t>
      </w:r>
      <w:bookmarkEnd w:id="5"/>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2.1 Key Dates and Timelines.’</w:t>
      </w:r>
    </w:p>
    <w:p w14:paraId="618B69E5" w14:textId="53336F28"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r w:rsidR="00D0330D">
        <w:rPr>
          <w:sz w:val="22"/>
          <w:szCs w:val="22"/>
        </w:rPr>
        <w:t>English language.</w:t>
      </w:r>
      <w:r>
        <w:rPr>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4528ED1" w14:textId="77777777" w:rsidR="00A80C9F" w:rsidRDefault="00090205" w:rsidP="00A80C9F">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9" w:history="1">
        <w:r w:rsidR="00D0330D" w:rsidRPr="00B05168">
          <w:rPr>
            <w:rStyle w:val="Hyperlink"/>
            <w:sz w:val="22"/>
            <w:szCs w:val="22"/>
          </w:rPr>
          <w:t>Ahmed.Ibrahim@plan-intenational.org</w:t>
        </w:r>
      </w:hyperlink>
      <w:r w:rsidR="00D0330D">
        <w:rPr>
          <w:sz w:val="22"/>
          <w:szCs w:val="22"/>
        </w:rPr>
        <w:t xml:space="preserve"> </w:t>
      </w:r>
      <w:r w:rsidR="00FD27D5" w:rsidRPr="00B74DBB">
        <w:rPr>
          <w:sz w:val="22"/>
          <w:szCs w:val="22"/>
        </w:rPr>
        <w:t>and must include the ITT reference number</w:t>
      </w:r>
      <w:r w:rsidR="00100EEB">
        <w:rPr>
          <w:sz w:val="22"/>
          <w:szCs w:val="22"/>
        </w:rPr>
        <w:t>:</w:t>
      </w:r>
      <w:r w:rsidR="00D0330D">
        <w:rPr>
          <w:sz w:val="22"/>
          <w:szCs w:val="22"/>
        </w:rPr>
        <w:t xml:space="preserve"> </w:t>
      </w:r>
      <w:r w:rsidR="00A80C9F" w:rsidRPr="00A80C9F">
        <w:rPr>
          <w:sz w:val="22"/>
          <w:szCs w:val="22"/>
        </w:rPr>
        <w:t>[PIS/ITT/FY23/000</w:t>
      </w:r>
      <w:r w:rsidR="00A80C9F">
        <w:rPr>
          <w:sz w:val="22"/>
          <w:szCs w:val="22"/>
        </w:rPr>
        <w:t>2</w:t>
      </w:r>
      <w:r w:rsidR="00A80C9F" w:rsidRPr="00A80C9F">
        <w:rPr>
          <w:sz w:val="22"/>
          <w:szCs w:val="22"/>
        </w:rPr>
        <w:t xml:space="preserve">] </w:t>
      </w:r>
      <w:r w:rsidR="00100EEB">
        <w:rPr>
          <w:i/>
          <w:iCs/>
          <w:color w:val="FF0000"/>
          <w:sz w:val="22"/>
          <w:szCs w:val="22"/>
        </w:rPr>
        <w:t xml:space="preserve"> </w:t>
      </w:r>
    </w:p>
    <w:p w14:paraId="21EA01B9" w14:textId="12CFADFD" w:rsidR="000D4807" w:rsidRDefault="0088096D" w:rsidP="00A80C9F">
      <w:pPr>
        <w:pStyle w:val="NormalWeb"/>
        <w:jc w:val="both"/>
        <w:rPr>
          <w:rStyle w:val="Header1"/>
          <w:color w:val="0072CE"/>
          <w:u w:val="single"/>
        </w:rPr>
      </w:pPr>
      <w:r>
        <w:rPr>
          <w:rStyle w:val="Header1"/>
          <w:color w:val="0072CE"/>
          <w:u w:val="single"/>
        </w:rPr>
        <w:t>Key Dates and Timelines</w:t>
      </w:r>
    </w:p>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t>Activity</w:t>
            </w:r>
          </w:p>
        </w:tc>
        <w:tc>
          <w:tcPr>
            <w:tcW w:w="3402" w:type="dxa"/>
            <w:shd w:val="clear" w:color="auto" w:fill="17365D" w:themeFill="text2" w:themeFillShade="BF"/>
            <w:tcMar>
              <w:left w:w="85" w:type="dxa"/>
            </w:tcMar>
          </w:tcPr>
          <w:p w14:paraId="78C9DBF1" w14:textId="77777777" w:rsidR="004366A7" w:rsidRPr="006C44DD" w:rsidRDefault="004366A7" w:rsidP="0072033F">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75C79337" w:rsidR="004366A7" w:rsidRPr="00676F1C" w:rsidRDefault="00752109" w:rsidP="0072033F">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1F35266F" w:rsidR="004366A7" w:rsidRPr="005B2AE9" w:rsidRDefault="005B2AE9" w:rsidP="005B2AE9">
            <w:pPr>
              <w:pStyle w:val="Table"/>
              <w:rPr>
                <w:b/>
                <w:bCs/>
                <w:color w:val="FF0000"/>
                <w:sz w:val="22"/>
                <w:szCs w:val="22"/>
              </w:rPr>
            </w:pPr>
            <w:r w:rsidRPr="005B2AE9">
              <w:rPr>
                <w:b/>
                <w:bCs/>
                <w:color w:val="FF0000"/>
                <w:sz w:val="22"/>
                <w:szCs w:val="22"/>
              </w:rPr>
              <w:t xml:space="preserve">Thursday </w:t>
            </w:r>
            <w:r w:rsidR="0065297D">
              <w:rPr>
                <w:b/>
                <w:bCs/>
                <w:color w:val="FF0000"/>
                <w:sz w:val="22"/>
                <w:szCs w:val="22"/>
              </w:rPr>
              <w:t>10</w:t>
            </w:r>
            <w:r w:rsidR="0065297D" w:rsidRPr="0065297D">
              <w:rPr>
                <w:b/>
                <w:bCs/>
                <w:color w:val="FF0000"/>
                <w:sz w:val="22"/>
                <w:szCs w:val="22"/>
                <w:vertAlign w:val="superscript"/>
              </w:rPr>
              <w:t>th</w:t>
            </w:r>
            <w:r w:rsidRPr="005B2AE9">
              <w:rPr>
                <w:b/>
                <w:bCs/>
                <w:color w:val="FF0000"/>
                <w:sz w:val="22"/>
                <w:szCs w:val="22"/>
              </w:rPr>
              <w:t xml:space="preserve"> </w:t>
            </w:r>
            <w:r w:rsidR="0065297D">
              <w:rPr>
                <w:b/>
                <w:bCs/>
                <w:color w:val="FF0000"/>
                <w:sz w:val="22"/>
                <w:szCs w:val="22"/>
              </w:rPr>
              <w:t>March</w:t>
            </w:r>
            <w:r w:rsidRPr="005B2AE9">
              <w:rPr>
                <w:b/>
                <w:bCs/>
                <w:color w:val="FF0000"/>
                <w:sz w:val="22"/>
                <w:szCs w:val="22"/>
              </w:rPr>
              <w:t xml:space="preserve"> 2024</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5E6269AA" w:rsidR="004366A7" w:rsidRPr="001D033C" w:rsidRDefault="004366A7" w:rsidP="0072033F">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1DB86998" w:rsidR="004366A7" w:rsidRPr="005B2AE9" w:rsidRDefault="00092B50" w:rsidP="0072033F">
            <w:pPr>
              <w:pStyle w:val="Table"/>
              <w:ind w:left="0"/>
              <w:rPr>
                <w:b/>
                <w:bCs/>
                <w:color w:val="FF0000"/>
                <w:sz w:val="22"/>
                <w:szCs w:val="22"/>
              </w:rPr>
            </w:pPr>
            <w:r>
              <w:rPr>
                <w:color w:val="FF0000"/>
                <w:sz w:val="22"/>
                <w:szCs w:val="22"/>
              </w:rPr>
              <w:t>16</w:t>
            </w:r>
            <w:proofErr w:type="gramStart"/>
            <w:r w:rsidRPr="00092B50">
              <w:rPr>
                <w:color w:val="FF0000"/>
                <w:sz w:val="22"/>
                <w:szCs w:val="22"/>
                <w:vertAlign w:val="superscript"/>
              </w:rPr>
              <w:t>th</w:t>
            </w:r>
            <w:r>
              <w:rPr>
                <w:color w:val="FF0000"/>
                <w:sz w:val="22"/>
                <w:szCs w:val="22"/>
              </w:rPr>
              <w:t xml:space="preserve"> </w:t>
            </w:r>
            <w:r w:rsidR="005B2AE9" w:rsidRPr="005B2AE9">
              <w:rPr>
                <w:color w:val="FF0000"/>
                <w:sz w:val="22"/>
                <w:szCs w:val="22"/>
              </w:rPr>
              <w:t xml:space="preserve"> </w:t>
            </w:r>
            <w:r>
              <w:rPr>
                <w:color w:val="FF0000"/>
                <w:sz w:val="22"/>
                <w:szCs w:val="22"/>
              </w:rPr>
              <w:t>March</w:t>
            </w:r>
            <w:proofErr w:type="gramEnd"/>
            <w:r w:rsidR="005B2AE9" w:rsidRPr="005B2AE9">
              <w:rPr>
                <w:color w:val="FF0000"/>
                <w:sz w:val="22"/>
                <w:szCs w:val="22"/>
              </w:rPr>
              <w:t xml:space="preserve"> 2024</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694C011A" w:rsidR="004366A7" w:rsidRPr="001D033C" w:rsidRDefault="004366A7" w:rsidP="0072033F">
            <w:pPr>
              <w:pStyle w:val="Table"/>
              <w:rPr>
                <w:sz w:val="22"/>
                <w:szCs w:val="22"/>
              </w:rPr>
            </w:pPr>
            <w:r w:rsidRPr="001D033C">
              <w:rPr>
                <w:sz w:val="22"/>
                <w:szCs w:val="22"/>
              </w:rPr>
              <w:t xml:space="preserve">Deadline for </w:t>
            </w:r>
            <w:r>
              <w:rPr>
                <w:sz w:val="22"/>
                <w:szCs w:val="22"/>
              </w:rPr>
              <w:t>Plan to respond to clarification questions</w:t>
            </w:r>
          </w:p>
        </w:tc>
        <w:tc>
          <w:tcPr>
            <w:tcW w:w="3402" w:type="dxa"/>
            <w:tcMar>
              <w:left w:w="85" w:type="dxa"/>
            </w:tcMar>
            <w:vAlign w:val="center"/>
          </w:tcPr>
          <w:p w14:paraId="3F1D9353" w14:textId="4A4EC0FD" w:rsidR="004366A7" w:rsidRPr="005B2AE9" w:rsidRDefault="00B162C6" w:rsidP="0072033F">
            <w:pPr>
              <w:pStyle w:val="Table"/>
              <w:ind w:left="0"/>
              <w:rPr>
                <w:b/>
                <w:bCs/>
                <w:color w:val="FF0000"/>
                <w:sz w:val="22"/>
                <w:szCs w:val="22"/>
              </w:rPr>
            </w:pPr>
            <w:r>
              <w:rPr>
                <w:color w:val="FF0000"/>
                <w:sz w:val="22"/>
                <w:szCs w:val="22"/>
              </w:rPr>
              <w:t>1</w:t>
            </w:r>
            <w:r w:rsidR="00092B50">
              <w:rPr>
                <w:color w:val="FF0000"/>
                <w:sz w:val="22"/>
                <w:szCs w:val="22"/>
              </w:rPr>
              <w:t>7</w:t>
            </w:r>
            <w:r w:rsidR="00092B50" w:rsidRPr="00092B50">
              <w:rPr>
                <w:color w:val="FF0000"/>
                <w:sz w:val="22"/>
                <w:szCs w:val="22"/>
                <w:vertAlign w:val="superscript"/>
              </w:rPr>
              <w:t>th</w:t>
            </w:r>
            <w:r w:rsidR="00092B50">
              <w:rPr>
                <w:color w:val="FF0000"/>
                <w:sz w:val="22"/>
                <w:szCs w:val="22"/>
              </w:rPr>
              <w:t xml:space="preserve"> March</w:t>
            </w:r>
            <w:bookmarkStart w:id="6" w:name="_GoBack"/>
            <w:bookmarkEnd w:id="6"/>
            <w:r w:rsidR="005B2AE9" w:rsidRPr="005B2AE9">
              <w:rPr>
                <w:color w:val="FF0000"/>
                <w:sz w:val="22"/>
                <w:szCs w:val="22"/>
              </w:rPr>
              <w:t xml:space="preserve"> 2024</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5AF4DE0B" w:rsidR="004366A7" w:rsidRPr="00676F1C" w:rsidRDefault="004366A7" w:rsidP="0072033F">
            <w:pPr>
              <w:pStyle w:val="Table"/>
              <w:rPr>
                <w:b/>
                <w:sz w:val="22"/>
                <w:szCs w:val="22"/>
              </w:rPr>
            </w:pPr>
            <w:r w:rsidRPr="002825D8">
              <w:rPr>
                <w:bCs/>
                <w:sz w:val="22"/>
                <w:szCs w:val="22"/>
              </w:rPr>
              <w:t xml:space="preserve">Deadline for submission of offers </w:t>
            </w:r>
          </w:p>
        </w:tc>
        <w:tc>
          <w:tcPr>
            <w:tcW w:w="3402" w:type="dxa"/>
            <w:tcMar>
              <w:left w:w="85" w:type="dxa"/>
            </w:tcMar>
            <w:vAlign w:val="center"/>
          </w:tcPr>
          <w:p w14:paraId="022FD976" w14:textId="6CB84B7F" w:rsidR="004366A7" w:rsidRPr="001A2CED" w:rsidRDefault="00092B50" w:rsidP="005B2AE9">
            <w:pPr>
              <w:pStyle w:val="Table"/>
              <w:ind w:left="0"/>
              <w:rPr>
                <w:b/>
                <w:sz w:val="22"/>
                <w:szCs w:val="22"/>
              </w:rPr>
            </w:pPr>
            <w:r>
              <w:rPr>
                <w:b/>
                <w:color w:val="FF0000"/>
                <w:sz w:val="22"/>
                <w:szCs w:val="22"/>
              </w:rPr>
              <w:t>24</w:t>
            </w:r>
            <w:r w:rsidRPr="00092B50">
              <w:rPr>
                <w:b/>
                <w:color w:val="FF0000"/>
                <w:sz w:val="22"/>
                <w:szCs w:val="22"/>
                <w:vertAlign w:val="superscript"/>
              </w:rPr>
              <w:t>th</w:t>
            </w:r>
            <w:r>
              <w:rPr>
                <w:b/>
                <w:color w:val="FF0000"/>
                <w:sz w:val="22"/>
                <w:szCs w:val="22"/>
              </w:rPr>
              <w:t xml:space="preserve"> March</w:t>
            </w:r>
            <w:r w:rsidR="00B162C6" w:rsidRPr="005B2AE9">
              <w:rPr>
                <w:b/>
                <w:color w:val="FF0000"/>
                <w:sz w:val="22"/>
                <w:szCs w:val="22"/>
              </w:rPr>
              <w:t xml:space="preserve"> 2024</w:t>
            </w:r>
          </w:p>
        </w:tc>
      </w:tr>
    </w:tbl>
    <w:p w14:paraId="52A1E45D" w14:textId="7F23B86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
    <w:p w14:paraId="2171D449" w14:textId="51308128"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C30F63">
        <w:rPr>
          <w:color w:val="FF0000"/>
          <w:sz w:val="22"/>
          <w:szCs w:val="22"/>
        </w:rPr>
        <w:t>SDG</w:t>
      </w:r>
      <w:r w:rsidR="00AF32B7" w:rsidRPr="00AF32B7">
        <w:rPr>
          <w:color w:val="FF0000"/>
          <w:sz w:val="22"/>
          <w:szCs w:val="22"/>
        </w:rPr>
        <w:t>]</w:t>
      </w:r>
      <w:r w:rsidR="00090205" w:rsidRPr="00B74DBB">
        <w:rPr>
          <w:sz w:val="22"/>
          <w:szCs w:val="22"/>
        </w:rPr>
        <w:t xml:space="preserve">, and </w:t>
      </w:r>
      <w:r w:rsidR="00C30F63">
        <w:rPr>
          <w:sz w:val="22"/>
          <w:szCs w:val="22"/>
        </w:rPr>
        <w:t>in</w:t>
      </w:r>
      <w:r w:rsidR="00090205" w:rsidRPr="00B74DBB">
        <w:rPr>
          <w:sz w:val="22"/>
          <w:szCs w:val="22"/>
        </w:rPr>
        <w:t>clusive of Value Added Tax (VAT).</w:t>
      </w:r>
    </w:p>
    <w:p w14:paraId="0665322A" w14:textId="48B1A9FC"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776938EB" w14:textId="43D48E34" w:rsidR="00ED5EB7" w:rsidRDefault="00850149" w:rsidP="00C30F63">
      <w:pPr>
        <w:pStyle w:val="NormalWeb"/>
        <w:jc w:val="both"/>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17F7198D" w14:textId="63EC5046" w:rsidR="00391924" w:rsidRPr="00AA5678" w:rsidRDefault="001660B4" w:rsidP="001660B4">
      <w:pPr>
        <w:pStyle w:val="heading10"/>
        <w:jc w:val="both"/>
        <w:rPr>
          <w:rStyle w:val="Header1"/>
          <w:color w:val="0072CE"/>
        </w:rPr>
      </w:pPr>
      <w:bookmarkStart w:id="7" w:name="_Toc94078398"/>
      <w:r w:rsidRPr="00AA5678">
        <w:rPr>
          <w:rStyle w:val="Header1"/>
          <w:color w:val="0072CE"/>
          <w:sz w:val="22"/>
        </w:rPr>
        <w:t>Specification and Scope of Requirement</w:t>
      </w:r>
      <w:bookmarkEnd w:id="7"/>
      <w:r w:rsidRPr="00AA5678">
        <w:rPr>
          <w:rStyle w:val="Header1"/>
          <w:color w:val="0072CE"/>
          <w:sz w:val="22"/>
        </w:rPr>
        <w:t xml:space="preserve"> </w:t>
      </w:r>
    </w:p>
    <w:p w14:paraId="6C2FACCD" w14:textId="2A080A5C" w:rsidR="001660B4" w:rsidRDefault="001660B4" w:rsidP="00ED5EB7"/>
    <w:p w14:paraId="5BBA976F" w14:textId="64D36316" w:rsidR="00142804" w:rsidRPr="00571DBF" w:rsidRDefault="006805ED" w:rsidP="00142804">
      <w:pPr>
        <w:pStyle w:val="NormalWeb"/>
        <w:spacing w:before="0" w:beforeAutospacing="0" w:after="0" w:afterAutospacing="0"/>
        <w:jc w:val="both"/>
        <w:rPr>
          <w:color w:val="000000" w:themeColor="text1"/>
          <w:sz w:val="20"/>
          <w:szCs w:val="20"/>
        </w:rPr>
      </w:pPr>
      <w:r>
        <w:rPr>
          <w:color w:val="000000" w:themeColor="text1"/>
          <w:sz w:val="20"/>
          <w:szCs w:val="20"/>
        </w:rPr>
        <w:t>T</w:t>
      </w:r>
      <w:r w:rsidR="00142804" w:rsidRPr="00571DBF">
        <w:rPr>
          <w:color w:val="000000" w:themeColor="text1"/>
          <w:sz w:val="20"/>
          <w:szCs w:val="20"/>
        </w:rPr>
        <w:t xml:space="preserve">he scope of the requirement </w:t>
      </w:r>
      <w:r w:rsidR="003A67C3">
        <w:rPr>
          <w:color w:val="000000" w:themeColor="text1"/>
          <w:sz w:val="20"/>
          <w:szCs w:val="20"/>
        </w:rPr>
        <w:t xml:space="preserve">as in the </w:t>
      </w:r>
      <w:r w:rsidR="00142804" w:rsidRPr="00571DBF">
        <w:rPr>
          <w:color w:val="000000" w:themeColor="text1"/>
          <w:sz w:val="20"/>
          <w:szCs w:val="20"/>
        </w:rPr>
        <w:t>below:</w:t>
      </w:r>
    </w:p>
    <w:p w14:paraId="20505657" w14:textId="0F4C7127" w:rsidR="00142804" w:rsidRPr="00D33CC9" w:rsidRDefault="00142804" w:rsidP="00142804">
      <w:pPr>
        <w:pStyle w:val="BodyText0"/>
        <w:numPr>
          <w:ilvl w:val="1"/>
          <w:numId w:val="33"/>
        </w:numPr>
        <w:rPr>
          <w:color w:val="000000" w:themeColor="text1"/>
          <w:sz w:val="20"/>
          <w:szCs w:val="28"/>
        </w:rPr>
      </w:pPr>
      <w:r w:rsidRPr="00D33CC9">
        <w:rPr>
          <w:color w:val="000000" w:themeColor="text1"/>
          <w:sz w:val="20"/>
          <w:szCs w:val="28"/>
        </w:rPr>
        <w:t>Courier services focuses on express and door-to-door delivery</w:t>
      </w:r>
      <w:r w:rsidR="00EF2C1D">
        <w:rPr>
          <w:color w:val="000000" w:themeColor="text1"/>
          <w:sz w:val="20"/>
          <w:szCs w:val="28"/>
        </w:rPr>
        <w:t>.</w:t>
      </w:r>
    </w:p>
    <w:p w14:paraId="450D195A" w14:textId="2DC2C7CE" w:rsidR="00142804" w:rsidRDefault="00142804" w:rsidP="00142804">
      <w:pPr>
        <w:pStyle w:val="BodyText0"/>
        <w:numPr>
          <w:ilvl w:val="1"/>
          <w:numId w:val="33"/>
        </w:numPr>
        <w:rPr>
          <w:color w:val="000000" w:themeColor="text1"/>
          <w:sz w:val="20"/>
          <w:szCs w:val="28"/>
        </w:rPr>
      </w:pPr>
      <w:r>
        <w:rPr>
          <w:color w:val="000000" w:themeColor="text1"/>
          <w:sz w:val="20"/>
          <w:szCs w:val="28"/>
        </w:rPr>
        <w:lastRenderedPageBreak/>
        <w:t xml:space="preserve">A </w:t>
      </w:r>
      <w:r w:rsidRPr="003C2CA6">
        <w:rPr>
          <w:color w:val="000000" w:themeColor="text1"/>
          <w:sz w:val="20"/>
          <w:szCs w:val="28"/>
        </w:rPr>
        <w:t xml:space="preserve">premium a courier service which inclusive  all service such as collects </w:t>
      </w:r>
      <w:r>
        <w:rPr>
          <w:color w:val="000000" w:themeColor="text1"/>
          <w:sz w:val="20"/>
          <w:szCs w:val="28"/>
        </w:rPr>
        <w:t xml:space="preserve">, packing </w:t>
      </w:r>
      <w:r w:rsidRPr="003C2CA6">
        <w:rPr>
          <w:color w:val="000000" w:themeColor="text1"/>
          <w:sz w:val="20"/>
          <w:szCs w:val="28"/>
        </w:rPr>
        <w:t>and delivers shipments in the shortest possible time frame</w:t>
      </w:r>
      <w:r w:rsidR="006C5A3A">
        <w:rPr>
          <w:color w:val="000000" w:themeColor="text1"/>
          <w:sz w:val="20"/>
          <w:szCs w:val="28"/>
        </w:rPr>
        <w:t xml:space="preserve"> i</w:t>
      </w:r>
      <w:r w:rsidR="006C5A3A" w:rsidRPr="006C5A3A">
        <w:rPr>
          <w:color w:val="000000" w:themeColor="text1"/>
          <w:sz w:val="20"/>
          <w:szCs w:val="28"/>
        </w:rPr>
        <w:t>ncluding weekend operations</w:t>
      </w:r>
      <w:r w:rsidR="006C5A3A">
        <w:rPr>
          <w:color w:val="000000" w:themeColor="text1"/>
          <w:sz w:val="20"/>
          <w:szCs w:val="28"/>
        </w:rPr>
        <w:t xml:space="preserve"> </w:t>
      </w:r>
      <w:r>
        <w:rPr>
          <w:color w:val="000000" w:themeColor="text1"/>
          <w:sz w:val="20"/>
          <w:szCs w:val="28"/>
        </w:rPr>
        <w:t>.</w:t>
      </w:r>
    </w:p>
    <w:p w14:paraId="2292720E" w14:textId="77777777" w:rsidR="00142804" w:rsidRDefault="00142804" w:rsidP="00142804">
      <w:pPr>
        <w:pStyle w:val="BodyText0"/>
        <w:numPr>
          <w:ilvl w:val="1"/>
          <w:numId w:val="33"/>
        </w:numPr>
        <w:rPr>
          <w:color w:val="000000" w:themeColor="text1"/>
          <w:sz w:val="20"/>
          <w:szCs w:val="28"/>
        </w:rPr>
      </w:pPr>
      <w:r w:rsidRPr="00780133">
        <w:rPr>
          <w:color w:val="000000" w:themeColor="text1"/>
          <w:sz w:val="20"/>
          <w:szCs w:val="28"/>
        </w:rPr>
        <w:t>Types of Courier Services</w:t>
      </w:r>
      <w:r>
        <w:rPr>
          <w:color w:val="000000" w:themeColor="text1"/>
          <w:sz w:val="20"/>
          <w:szCs w:val="28"/>
        </w:rPr>
        <w:t xml:space="preserve"> are:</w:t>
      </w:r>
    </w:p>
    <w:p w14:paraId="672E4D30" w14:textId="77777777" w:rsidR="00142804" w:rsidRDefault="00142804" w:rsidP="00142804">
      <w:pPr>
        <w:pStyle w:val="BodyText0"/>
        <w:numPr>
          <w:ilvl w:val="0"/>
          <w:numId w:val="36"/>
        </w:numPr>
        <w:rPr>
          <w:color w:val="000000" w:themeColor="text1"/>
          <w:sz w:val="20"/>
          <w:szCs w:val="28"/>
        </w:rPr>
      </w:pPr>
      <w:r w:rsidRPr="00780133">
        <w:rPr>
          <w:color w:val="000000" w:themeColor="text1"/>
          <w:sz w:val="20"/>
          <w:szCs w:val="28"/>
        </w:rPr>
        <w:t>Local Courier Services</w:t>
      </w:r>
      <w:r>
        <w:rPr>
          <w:color w:val="000000" w:themeColor="text1"/>
          <w:sz w:val="20"/>
          <w:szCs w:val="28"/>
        </w:rPr>
        <w:t xml:space="preserve"> to </w:t>
      </w:r>
      <w:r w:rsidRPr="00780133">
        <w:rPr>
          <w:color w:val="000000" w:themeColor="text1"/>
          <w:sz w:val="20"/>
          <w:szCs w:val="28"/>
        </w:rPr>
        <w:t xml:space="preserve"> provide delivery services within </w:t>
      </w:r>
      <w:r>
        <w:rPr>
          <w:color w:val="000000" w:themeColor="text1"/>
          <w:sz w:val="20"/>
          <w:szCs w:val="28"/>
        </w:rPr>
        <w:t xml:space="preserve"> Plan International Sudan Program Area Offices ( Kassala State, White Nile State, North Darfur State, North Kordofan &amp; South States.</w:t>
      </w:r>
    </w:p>
    <w:p w14:paraId="76541CED" w14:textId="2B88BB5F"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Global Courier Services</w:t>
      </w:r>
      <w:r>
        <w:rPr>
          <w:color w:val="000000" w:themeColor="text1"/>
          <w:sz w:val="20"/>
          <w:szCs w:val="28"/>
        </w:rPr>
        <w:t xml:space="preserve"> with</w:t>
      </w:r>
      <w:r w:rsidR="003A63DE">
        <w:rPr>
          <w:color w:val="000000" w:themeColor="text1"/>
          <w:sz w:val="20"/>
          <w:szCs w:val="28"/>
        </w:rPr>
        <w:t>in</w:t>
      </w:r>
      <w:r>
        <w:rPr>
          <w:color w:val="000000" w:themeColor="text1"/>
          <w:sz w:val="20"/>
          <w:szCs w:val="28"/>
        </w:rPr>
        <w:t xml:space="preserve"> Plan International Offices.</w:t>
      </w:r>
    </w:p>
    <w:p w14:paraId="13E69EEB" w14:textId="77777777"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Overnight Shipping</w:t>
      </w:r>
    </w:p>
    <w:p w14:paraId="116B69BA" w14:textId="6FFB0BDE" w:rsidR="00142804" w:rsidRDefault="006371E1" w:rsidP="00142804">
      <w:pPr>
        <w:pStyle w:val="BodyText0"/>
        <w:numPr>
          <w:ilvl w:val="0"/>
          <w:numId w:val="36"/>
        </w:numPr>
        <w:rPr>
          <w:color w:val="000000" w:themeColor="text1"/>
          <w:sz w:val="20"/>
          <w:szCs w:val="28"/>
        </w:rPr>
      </w:pPr>
      <w:r>
        <w:rPr>
          <w:color w:val="000000" w:themeColor="text1"/>
          <w:sz w:val="20"/>
          <w:szCs w:val="28"/>
        </w:rPr>
        <w:t xml:space="preserve">Documents and </w:t>
      </w:r>
      <w:r w:rsidR="00142804" w:rsidRPr="000D41B6">
        <w:rPr>
          <w:color w:val="000000" w:themeColor="text1"/>
          <w:sz w:val="20"/>
          <w:szCs w:val="28"/>
        </w:rPr>
        <w:t xml:space="preserve">Parcel </w:t>
      </w:r>
      <w:r>
        <w:rPr>
          <w:color w:val="000000" w:themeColor="text1"/>
          <w:sz w:val="20"/>
          <w:szCs w:val="28"/>
        </w:rPr>
        <w:t>packages</w:t>
      </w:r>
      <w:r w:rsidR="001640F4">
        <w:rPr>
          <w:color w:val="000000" w:themeColor="text1"/>
          <w:sz w:val="20"/>
          <w:szCs w:val="28"/>
        </w:rPr>
        <w:t xml:space="preserve"> </w:t>
      </w:r>
      <w:r>
        <w:rPr>
          <w:color w:val="000000" w:themeColor="text1"/>
          <w:sz w:val="20"/>
          <w:szCs w:val="28"/>
        </w:rPr>
        <w:t>Domestic and International</w:t>
      </w:r>
      <w:r w:rsidR="00142804">
        <w:rPr>
          <w:color w:val="000000" w:themeColor="text1"/>
          <w:sz w:val="20"/>
          <w:szCs w:val="28"/>
        </w:rPr>
        <w:t>.</w:t>
      </w:r>
    </w:p>
    <w:p w14:paraId="60C3BB91" w14:textId="2B2EFF63"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On-Demand Delivery</w:t>
      </w:r>
      <w:r>
        <w:rPr>
          <w:color w:val="000000" w:themeColor="text1"/>
          <w:sz w:val="20"/>
          <w:szCs w:val="28"/>
        </w:rPr>
        <w:t>.</w:t>
      </w:r>
    </w:p>
    <w:p w14:paraId="450841F2" w14:textId="3128CBF7" w:rsidR="00666021" w:rsidRDefault="00666021" w:rsidP="00142804">
      <w:pPr>
        <w:pStyle w:val="BodyText0"/>
        <w:numPr>
          <w:ilvl w:val="0"/>
          <w:numId w:val="36"/>
        </w:numPr>
        <w:rPr>
          <w:color w:val="000000" w:themeColor="text1"/>
          <w:sz w:val="20"/>
          <w:szCs w:val="28"/>
        </w:rPr>
      </w:pPr>
      <w:r>
        <w:rPr>
          <w:color w:val="000000" w:themeColor="text1"/>
          <w:sz w:val="20"/>
          <w:szCs w:val="28"/>
        </w:rPr>
        <w:t xml:space="preserve">Road freight </w:t>
      </w:r>
    </w:p>
    <w:p w14:paraId="11D05E04" w14:textId="430EFF6F" w:rsidR="009551D7" w:rsidRPr="00D21999" w:rsidRDefault="00666021" w:rsidP="00D21999">
      <w:pPr>
        <w:pStyle w:val="BodyText0"/>
        <w:numPr>
          <w:ilvl w:val="0"/>
          <w:numId w:val="36"/>
        </w:numPr>
        <w:rPr>
          <w:color w:val="000000" w:themeColor="text1"/>
          <w:sz w:val="20"/>
          <w:szCs w:val="28"/>
        </w:rPr>
      </w:pPr>
      <w:r>
        <w:rPr>
          <w:color w:val="000000" w:themeColor="text1"/>
          <w:sz w:val="20"/>
          <w:szCs w:val="28"/>
        </w:rPr>
        <w:t xml:space="preserve">Air freight. </w:t>
      </w:r>
    </w:p>
    <w:p w14:paraId="4143D6F9" w14:textId="4FDCF77D" w:rsidR="00CF03FE" w:rsidRPr="00AA5678" w:rsidRDefault="00A97D12" w:rsidP="00CF03FE">
      <w:pPr>
        <w:pStyle w:val="heading10"/>
        <w:rPr>
          <w:rStyle w:val="Header1"/>
          <w:color w:val="0072CE"/>
        </w:rPr>
      </w:pPr>
      <w:bookmarkStart w:id="8" w:name="_Toc94078399"/>
      <w:r w:rsidRPr="00AA5678">
        <w:rPr>
          <w:rStyle w:val="Header1"/>
          <w:color w:val="0072CE"/>
          <w:sz w:val="22"/>
        </w:rPr>
        <w:t>Selection Criteria</w:t>
      </w:r>
      <w:bookmarkEnd w:id="8"/>
    </w:p>
    <w:p w14:paraId="19916452" w14:textId="0A700271" w:rsidR="00FF6AFD" w:rsidRDefault="00E36A8F" w:rsidP="00CD72C9">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30B895CB" w14:textId="77777777" w:rsidR="002D58E9" w:rsidRDefault="002D58E9"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304BDF" w:rsidRDefault="0088337F" w:rsidP="00B85F1D">
            <w:pPr>
              <w:ind w:left="0"/>
              <w:jc w:val="center"/>
              <w:rPr>
                <w:rFonts w:eastAsia="Times New Roman"/>
                <w:b/>
                <w:bCs/>
                <w:color w:val="FFFFFF"/>
                <w:sz w:val="20"/>
                <w:szCs w:val="22"/>
                <w:lang w:val="en-GB" w:eastAsia="en-GB" w:bidi="ar-SA"/>
              </w:rPr>
            </w:pPr>
            <w:r>
              <w:rPr>
                <w:rFonts w:eastAsia="Times New Roman"/>
                <w:b/>
                <w:bCs/>
                <w:color w:val="FFFFFF"/>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D906AC">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D906AC">
            <w:pPr>
              <w:ind w:left="0"/>
              <w:rPr>
                <w:rFonts w:eastAsia="Times New Roman"/>
                <w:color w:val="000000"/>
                <w:sz w:val="20"/>
                <w:szCs w:val="22"/>
                <w:lang w:val="en-GB" w:eastAsia="en-GB" w:bidi="ar-SA"/>
              </w:rPr>
            </w:pPr>
          </w:p>
          <w:p w14:paraId="71BC61AC" w14:textId="16862B7F" w:rsidR="00C1630B" w:rsidRPr="002534A5" w:rsidRDefault="00C1630B" w:rsidP="00D906AC">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2D58E9"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6F95FE53" w14:textId="684A9FE0" w:rsidR="007D7921" w:rsidRDefault="007D7921" w:rsidP="00D906AC">
            <w:pPr>
              <w:ind w:left="0"/>
              <w:rPr>
                <w:rFonts w:eastAsia="Times New Roman"/>
                <w:color w:val="000000"/>
                <w:sz w:val="20"/>
                <w:szCs w:val="22"/>
                <w:lang w:val="en-GB" w:eastAsia="en-GB" w:bidi="ar-SA"/>
              </w:rPr>
            </w:pPr>
          </w:p>
          <w:p w14:paraId="76D1E971" w14:textId="0B5C9365" w:rsidR="00CE5C41" w:rsidRPr="007D7921" w:rsidRDefault="00803EAA" w:rsidP="005F6D38">
            <w:pPr>
              <w:pStyle w:val="ListParagraph"/>
              <w:numPr>
                <w:ilvl w:val="0"/>
                <w:numId w:val="29"/>
              </w:numPr>
              <w:jc w:val="left"/>
              <w:rPr>
                <w:rFonts w:eastAsia="Times New Roman"/>
                <w:color w:val="000000"/>
                <w:sz w:val="20"/>
                <w:szCs w:val="22"/>
                <w:lang w:val="en-GB" w:eastAsia="en-GB" w:bidi="ar-SA"/>
              </w:rPr>
            </w:pPr>
            <w:r>
              <w:rPr>
                <w:rFonts w:eastAsia="Times New Roman"/>
                <w:color w:val="000000"/>
                <w:sz w:val="20"/>
                <w:szCs w:val="22"/>
                <w:lang w:val="en-GB" w:eastAsia="en-GB" w:bidi="ar-SA"/>
              </w:rPr>
              <w:t>Provision</w:t>
            </w:r>
            <w:r w:rsidR="005F6D38">
              <w:rPr>
                <w:rFonts w:eastAsia="Times New Roman"/>
                <w:color w:val="000000"/>
                <w:sz w:val="20"/>
                <w:szCs w:val="22"/>
                <w:lang w:val="en-GB" w:eastAsia="en-GB" w:bidi="ar-SA"/>
              </w:rPr>
              <w:t xml:space="preserve"> of legal documents</w:t>
            </w:r>
            <w:r w:rsidR="006D4529">
              <w:rPr>
                <w:rFonts w:eastAsia="Times New Roman"/>
                <w:color w:val="000000"/>
                <w:sz w:val="20"/>
                <w:szCs w:val="22"/>
                <w:lang w:val="en-GB" w:eastAsia="en-GB" w:bidi="ar-SA"/>
              </w:rPr>
              <w:t xml:space="preserve"> </w:t>
            </w:r>
            <w:r w:rsidR="00BA07C8">
              <w:rPr>
                <w:rFonts w:eastAsia="Times New Roman"/>
                <w:color w:val="000000"/>
                <w:sz w:val="20"/>
                <w:szCs w:val="22"/>
                <w:lang w:val="en-GB" w:eastAsia="en-GB" w:bidi="ar-SA"/>
              </w:rPr>
              <w:t xml:space="preserve">example registration certificates </w:t>
            </w: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9723F0">
        <w:trPr>
          <w:trHeight w:val="859"/>
        </w:trPr>
        <w:tc>
          <w:tcPr>
            <w:tcW w:w="1546" w:type="dxa"/>
            <w:vMerge w:val="restart"/>
            <w:shd w:val="clear" w:color="auto" w:fill="002060"/>
            <w:vAlign w:val="center"/>
          </w:tcPr>
          <w:p w14:paraId="34BED2FE" w14:textId="45B9B65F" w:rsidR="00E320E3" w:rsidRPr="00304BDF" w:rsidRDefault="00E320E3" w:rsidP="00B85F1D">
            <w:pPr>
              <w:ind w:left="0"/>
              <w:jc w:val="center"/>
              <w:rPr>
                <w:rFonts w:eastAsia="Times New Roman"/>
                <w:b/>
                <w:bCs/>
                <w:color w:val="FFFFFF"/>
                <w:sz w:val="20"/>
                <w:szCs w:val="20"/>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tc>
        <w:tc>
          <w:tcPr>
            <w:tcW w:w="1830" w:type="dxa"/>
            <w:shd w:val="clear" w:color="auto" w:fill="D9E1F2"/>
            <w:noWrap/>
            <w:vAlign w:val="center"/>
          </w:tcPr>
          <w:p w14:paraId="17B1292D" w14:textId="7FA49BF1" w:rsidR="00E320E3" w:rsidRPr="009D399E" w:rsidRDefault="00E320E3" w:rsidP="0080477E">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Lead time</w:t>
            </w:r>
          </w:p>
        </w:tc>
        <w:tc>
          <w:tcPr>
            <w:tcW w:w="4137" w:type="dxa"/>
            <w:shd w:val="clear" w:color="auto" w:fill="D9E1F2"/>
            <w:vAlign w:val="center"/>
          </w:tcPr>
          <w:p w14:paraId="02856118" w14:textId="42D876DA" w:rsidR="00E320E3" w:rsidRPr="009D399E" w:rsidRDefault="00E320E3" w:rsidP="00080EA6">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 xml:space="preserve">Lead times offered meet requirements of </w:t>
            </w:r>
            <w:r w:rsidR="00080EA6">
              <w:rPr>
                <w:rFonts w:eastAsia="Times New Roman"/>
                <w:i/>
                <w:iCs/>
                <w:sz w:val="20"/>
                <w:szCs w:val="22"/>
                <w:lang w:val="en-GB" w:eastAsia="en-GB" w:bidi="ar-SA"/>
              </w:rPr>
              <w:t xml:space="preserve">courier service </w:t>
            </w:r>
            <w:r w:rsidRPr="009D399E">
              <w:rPr>
                <w:rFonts w:eastAsia="Times New Roman"/>
                <w:i/>
                <w:iCs/>
                <w:sz w:val="20"/>
                <w:szCs w:val="22"/>
                <w:lang w:val="en-GB" w:eastAsia="en-GB" w:bidi="ar-SA"/>
              </w:rPr>
              <w:t>implementation</w:t>
            </w:r>
            <w:r w:rsidR="00080EA6">
              <w:rPr>
                <w:rFonts w:eastAsia="Times New Roman"/>
                <w:i/>
                <w:iCs/>
                <w:sz w:val="20"/>
                <w:szCs w:val="22"/>
                <w:lang w:val="en-GB" w:eastAsia="en-GB" w:bidi="ar-SA"/>
              </w:rPr>
              <w:t xml:space="preserve">, domestic and International </w:t>
            </w:r>
          </w:p>
        </w:tc>
        <w:tc>
          <w:tcPr>
            <w:tcW w:w="1690" w:type="dxa"/>
            <w:shd w:val="clear" w:color="auto" w:fill="D9E1F2"/>
            <w:noWrap/>
            <w:vAlign w:val="center"/>
          </w:tcPr>
          <w:p w14:paraId="51EA7C9B" w14:textId="6990F2A9" w:rsidR="00E320E3" w:rsidRPr="009379CB" w:rsidRDefault="00E320E3" w:rsidP="00B85F1D">
            <w:pPr>
              <w:ind w:left="0"/>
              <w:jc w:val="center"/>
              <w:rPr>
                <w:rFonts w:eastAsia="Times New Roman"/>
                <w:bCs/>
                <w:i/>
                <w:iCs/>
                <w:color w:val="000000"/>
                <w:sz w:val="20"/>
                <w:szCs w:val="22"/>
                <w:lang w:val="en-GB" w:eastAsia="en-GB" w:bidi="ar-SA"/>
              </w:rPr>
            </w:pPr>
          </w:p>
        </w:tc>
      </w:tr>
      <w:tr w:rsidR="00E320E3" w:rsidRPr="00B85F1D" w14:paraId="6F9F4BE6" w14:textId="77777777" w:rsidTr="007E0927">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tcPr>
          <w:p w14:paraId="6402CA40" w14:textId="65C7330F" w:rsidR="00E320E3" w:rsidRPr="009D399E" w:rsidRDefault="007A51E8" w:rsidP="00B85F1D">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 xml:space="preserve">Insurance </w:t>
            </w:r>
          </w:p>
        </w:tc>
        <w:tc>
          <w:tcPr>
            <w:tcW w:w="4137" w:type="dxa"/>
            <w:shd w:val="clear" w:color="auto" w:fill="D9E1F2"/>
            <w:vAlign w:val="center"/>
          </w:tcPr>
          <w:p w14:paraId="5A15D689" w14:textId="5A26F495" w:rsidR="00E320E3" w:rsidRPr="009D399E" w:rsidRDefault="007A51E8" w:rsidP="007A51E8">
            <w:pPr>
              <w:pStyle w:val="ListParagraph"/>
              <w:numPr>
                <w:ilvl w:val="0"/>
                <w:numId w:val="0"/>
              </w:numPr>
              <w:ind w:left="360"/>
              <w:jc w:val="left"/>
              <w:rPr>
                <w:rFonts w:eastAsia="Times New Roman"/>
                <w:i/>
                <w:iCs/>
                <w:sz w:val="20"/>
                <w:szCs w:val="22"/>
                <w:lang w:val="en-GB" w:eastAsia="en-GB" w:bidi="ar-SA"/>
              </w:rPr>
            </w:pPr>
            <w:r w:rsidRPr="009D399E">
              <w:rPr>
                <w:rFonts w:eastAsia="Times New Roman"/>
                <w:i/>
                <w:iCs/>
                <w:sz w:val="20"/>
                <w:szCs w:val="22"/>
                <w:lang w:val="en-GB" w:eastAsia="en-GB" w:bidi="ar-SA"/>
              </w:rPr>
              <w:t>Ability to provide insurance during the transportation period against damaged, lost and thefts</w:t>
            </w:r>
          </w:p>
        </w:tc>
        <w:tc>
          <w:tcPr>
            <w:tcW w:w="1690" w:type="dxa"/>
            <w:shd w:val="clear" w:color="auto" w:fill="D9E1F2"/>
            <w:noWrap/>
            <w:vAlign w:val="center"/>
          </w:tcPr>
          <w:p w14:paraId="12D42515" w14:textId="4D7D55C7" w:rsidR="00E320E3" w:rsidRPr="009379CB" w:rsidRDefault="00E320E3" w:rsidP="00B85F1D">
            <w:pPr>
              <w:ind w:left="0"/>
              <w:jc w:val="center"/>
              <w:rPr>
                <w:rFonts w:eastAsia="Times New Roman"/>
                <w:bCs/>
                <w:i/>
                <w:iCs/>
                <w:color w:val="000000"/>
                <w:sz w:val="20"/>
                <w:szCs w:val="22"/>
                <w:lang w:val="en-GB" w:eastAsia="en-GB" w:bidi="ar-SA"/>
              </w:rPr>
            </w:pPr>
          </w:p>
        </w:tc>
      </w:tr>
      <w:tr w:rsidR="00E320E3" w:rsidRPr="00B85F1D" w14:paraId="02E274A8" w14:textId="77777777" w:rsidTr="009D399E">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21810201" w:rsidR="00E320E3" w:rsidRPr="009D399E" w:rsidRDefault="00E320E3" w:rsidP="00B85F1D">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Quality</w:t>
            </w:r>
          </w:p>
        </w:tc>
        <w:tc>
          <w:tcPr>
            <w:tcW w:w="4137" w:type="dxa"/>
            <w:shd w:val="clear" w:color="auto" w:fill="D9E1F2"/>
            <w:vAlign w:val="center"/>
            <w:hideMark/>
          </w:tcPr>
          <w:p w14:paraId="7391E116" w14:textId="3F00F373" w:rsidR="00E320E3" w:rsidRPr="009D399E" w:rsidRDefault="00E320E3" w:rsidP="009D399E">
            <w:pPr>
              <w:pStyle w:val="ListParagraph"/>
              <w:numPr>
                <w:ilvl w:val="0"/>
                <w:numId w:val="22"/>
              </w:numPr>
              <w:rPr>
                <w:rFonts w:eastAsia="Times New Roman"/>
                <w:i/>
                <w:iCs/>
                <w:sz w:val="20"/>
                <w:szCs w:val="22"/>
                <w:lang w:val="en-GB" w:eastAsia="en-GB" w:bidi="ar-SA"/>
              </w:rPr>
            </w:pPr>
            <w:r w:rsidRPr="009D399E">
              <w:rPr>
                <w:rFonts w:eastAsia="Times New Roman"/>
                <w:i/>
                <w:iCs/>
                <w:sz w:val="20"/>
                <w:szCs w:val="22"/>
                <w:lang w:val="en-GB" w:eastAsia="en-GB" w:bidi="ar-SA"/>
              </w:rPr>
              <w:t>Provides copy of Quality Assurance certificates (e.g. ISO9001)</w:t>
            </w:r>
            <w:r w:rsidR="007A51E8" w:rsidRPr="009D399E">
              <w:rPr>
                <w:rFonts w:eastAsia="Times New Roman"/>
                <w:i/>
                <w:iCs/>
                <w:sz w:val="20"/>
                <w:szCs w:val="22"/>
                <w:lang w:val="en-GB" w:eastAsia="en-GB" w:bidi="ar-SA"/>
              </w:rPr>
              <w:t>.</w:t>
            </w:r>
          </w:p>
          <w:p w14:paraId="4F0132DC" w14:textId="24B53D4F" w:rsidR="00E320E3" w:rsidRPr="009D399E"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7C09111D" w14:textId="78BA2086" w:rsidR="00E320E3" w:rsidRPr="009379CB" w:rsidRDefault="00E320E3" w:rsidP="00B85F1D">
            <w:pPr>
              <w:ind w:left="0"/>
              <w:jc w:val="center"/>
              <w:rPr>
                <w:rFonts w:eastAsia="Times New Roman"/>
                <w:bCs/>
                <w:i/>
                <w:iCs/>
                <w:color w:val="000000"/>
                <w:sz w:val="20"/>
                <w:szCs w:val="22"/>
                <w:lang w:val="en-GB" w:eastAsia="en-GB" w:bidi="ar-SA"/>
              </w:rPr>
            </w:pPr>
          </w:p>
        </w:tc>
      </w:tr>
      <w:tr w:rsidR="00016AF0" w:rsidRPr="00B85F1D" w14:paraId="10543BB2" w14:textId="77777777" w:rsidTr="009D399E">
        <w:trPr>
          <w:trHeight w:val="688"/>
        </w:trPr>
        <w:tc>
          <w:tcPr>
            <w:tcW w:w="1546" w:type="dxa"/>
            <w:vMerge/>
            <w:shd w:val="clear" w:color="auto" w:fill="002060"/>
            <w:vAlign w:val="center"/>
          </w:tcPr>
          <w:p w14:paraId="76445E5F" w14:textId="77777777" w:rsidR="00016AF0" w:rsidRPr="00304BDF" w:rsidRDefault="00016AF0" w:rsidP="00B85F1D">
            <w:pPr>
              <w:ind w:left="0"/>
              <w:rPr>
                <w:rFonts w:eastAsia="Times New Roman"/>
                <w:b/>
                <w:bCs/>
                <w:color w:val="FFFFFF"/>
                <w:sz w:val="20"/>
                <w:szCs w:val="22"/>
                <w:lang w:val="en-GB" w:eastAsia="en-GB" w:bidi="ar-SA"/>
              </w:rPr>
            </w:pPr>
          </w:p>
        </w:tc>
        <w:tc>
          <w:tcPr>
            <w:tcW w:w="1830" w:type="dxa"/>
            <w:shd w:val="clear" w:color="auto" w:fill="D9E1F2"/>
            <w:noWrap/>
            <w:vAlign w:val="center"/>
          </w:tcPr>
          <w:p w14:paraId="37E568DC" w14:textId="0DE2F589" w:rsidR="00016AF0" w:rsidRPr="009D399E" w:rsidRDefault="00016AF0" w:rsidP="00B85F1D">
            <w:pPr>
              <w:ind w:left="0"/>
              <w:rPr>
                <w:rFonts w:eastAsia="Times New Roman"/>
                <w:b/>
                <w:bCs/>
                <w:i/>
                <w:iCs/>
                <w:sz w:val="20"/>
                <w:szCs w:val="22"/>
                <w:lang w:val="en-GB" w:eastAsia="en-GB" w:bidi="ar-SA"/>
              </w:rPr>
            </w:pPr>
            <w:r>
              <w:rPr>
                <w:rFonts w:eastAsia="Times New Roman"/>
                <w:b/>
                <w:bCs/>
                <w:i/>
                <w:iCs/>
                <w:sz w:val="20"/>
                <w:szCs w:val="22"/>
                <w:lang w:val="en-GB" w:eastAsia="en-GB" w:bidi="ar-SA"/>
              </w:rPr>
              <w:t xml:space="preserve">Payment </w:t>
            </w:r>
          </w:p>
        </w:tc>
        <w:tc>
          <w:tcPr>
            <w:tcW w:w="4137" w:type="dxa"/>
            <w:shd w:val="clear" w:color="auto" w:fill="D9E1F2"/>
            <w:vAlign w:val="center"/>
          </w:tcPr>
          <w:p w14:paraId="76F48D9F" w14:textId="646B80A2" w:rsidR="00016AF0" w:rsidRPr="00016AF0" w:rsidRDefault="00016AF0" w:rsidP="00016AF0">
            <w:pPr>
              <w:ind w:left="0"/>
              <w:rPr>
                <w:rFonts w:eastAsia="Times New Roman"/>
                <w:i/>
                <w:iCs/>
                <w:sz w:val="20"/>
                <w:szCs w:val="22"/>
                <w:lang w:val="en-GB" w:eastAsia="en-GB" w:bidi="ar-SA"/>
              </w:rPr>
            </w:pPr>
            <w:r>
              <w:rPr>
                <w:rFonts w:eastAsia="Times New Roman"/>
                <w:i/>
                <w:iCs/>
                <w:sz w:val="20"/>
                <w:szCs w:val="22"/>
                <w:lang w:val="en-GB" w:eastAsia="en-GB" w:bidi="ar-SA"/>
              </w:rPr>
              <w:t>Indicate of payment terms</w:t>
            </w:r>
          </w:p>
        </w:tc>
        <w:tc>
          <w:tcPr>
            <w:tcW w:w="1690" w:type="dxa"/>
            <w:shd w:val="clear" w:color="auto" w:fill="D9E1F2"/>
            <w:noWrap/>
            <w:vAlign w:val="center"/>
          </w:tcPr>
          <w:p w14:paraId="1EE9F477" w14:textId="77777777" w:rsidR="00016AF0" w:rsidRPr="009379CB" w:rsidRDefault="00016AF0" w:rsidP="00B85F1D">
            <w:pPr>
              <w:ind w:left="0"/>
              <w:jc w:val="center"/>
              <w:rPr>
                <w:rFonts w:eastAsia="Times New Roman"/>
                <w:bCs/>
                <w:i/>
                <w:iCs/>
                <w:color w:val="000000"/>
                <w:sz w:val="20"/>
                <w:szCs w:val="22"/>
                <w:lang w:val="en-GB" w:eastAsia="en-GB" w:bidi="ar-SA"/>
              </w:rPr>
            </w:pPr>
          </w:p>
        </w:tc>
      </w:tr>
      <w:tr w:rsidR="00E320E3" w:rsidRPr="00B85F1D" w14:paraId="4E0F028B" w14:textId="77777777" w:rsidTr="009723F0">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6E8D9847" w:rsidR="00E320E3" w:rsidRPr="009D399E" w:rsidRDefault="00E320E3" w:rsidP="00082950">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Previous experience in similar Projects</w:t>
            </w:r>
          </w:p>
          <w:p w14:paraId="2992EECB" w14:textId="04FB91A1"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Previous experience working with INGOs</w:t>
            </w:r>
          </w:p>
          <w:p w14:paraId="2FE907B0" w14:textId="77777777"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Customer References provided</w:t>
            </w:r>
          </w:p>
          <w:p w14:paraId="087866D8" w14:textId="3843D177" w:rsidR="007E0927" w:rsidRPr="009D399E" w:rsidRDefault="007E0927"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 xml:space="preserve">Experience to deal with types of materials and related storage condition </w:t>
            </w:r>
          </w:p>
        </w:tc>
        <w:tc>
          <w:tcPr>
            <w:tcW w:w="1690" w:type="dxa"/>
            <w:shd w:val="clear" w:color="auto" w:fill="D9E1F2"/>
            <w:noWrap/>
            <w:vAlign w:val="center"/>
          </w:tcPr>
          <w:p w14:paraId="0E0E1A2E" w14:textId="726D638C" w:rsidR="00E320E3" w:rsidRPr="009379CB" w:rsidRDefault="00E320E3" w:rsidP="00A75514">
            <w:pPr>
              <w:ind w:left="0"/>
              <w:jc w:val="center"/>
              <w:rPr>
                <w:rFonts w:eastAsia="Times New Roman"/>
                <w:bCs/>
                <w:i/>
                <w:iCs/>
                <w:color w:val="000000"/>
                <w:sz w:val="20"/>
                <w:szCs w:val="22"/>
                <w:lang w:val="en-GB" w:eastAsia="en-GB" w:bidi="ar-SA"/>
              </w:rPr>
            </w:pP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lastRenderedPageBreak/>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22886742" w:rsidR="72A26154" w:rsidRDefault="72A26154" w:rsidP="00CB619A">
            <w:pPr>
              <w:ind w:left="0"/>
              <w:jc w:val="center"/>
              <w:rPr>
                <w:rFonts w:eastAsia="Times New Roman"/>
                <w:b/>
                <w:bCs/>
                <w:color w:val="000000" w:themeColor="text1"/>
                <w:sz w:val="20"/>
                <w:szCs w:val="20"/>
                <w:lang w:val="en-GB" w:eastAsia="en-GB" w:bidi="ar-SA"/>
              </w:rPr>
            </w:pP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D53D9D">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D53D9D">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6829A076"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65EE18B4" w:rsidR="00E320E3" w:rsidRPr="00E320E3" w:rsidRDefault="00E320E3" w:rsidP="00D53D9D">
            <w:pPr>
              <w:ind w:left="0"/>
              <w:jc w:val="center"/>
              <w:rPr>
                <w:rFonts w:eastAsia="Times New Roman"/>
                <w:b/>
                <w:bCs/>
                <w:color w:val="000000" w:themeColor="text1"/>
                <w:sz w:val="20"/>
                <w:szCs w:val="20"/>
                <w:lang w:val="en-GB" w:eastAsia="en-GB" w:bidi="ar-SA"/>
              </w:rPr>
            </w:pPr>
          </w:p>
        </w:tc>
      </w:tr>
    </w:tbl>
    <w:p w14:paraId="1B051202" w14:textId="77777777" w:rsidR="00B85F1D" w:rsidRDefault="00B85F1D" w:rsidP="00481DF8">
      <w:pPr>
        <w:rPr>
          <w:sz w:val="22"/>
        </w:rPr>
      </w:pPr>
    </w:p>
    <w:p w14:paraId="1D07DE8C" w14:textId="7FED147A" w:rsidR="00BD0E38" w:rsidRDefault="00BD0E38" w:rsidP="00A56DF0">
      <w:pPr>
        <w:rPr>
          <w:sz w:val="22"/>
          <w:szCs w:val="22"/>
        </w:rPr>
      </w:pPr>
    </w:p>
    <w:p w14:paraId="004774B9" w14:textId="3965AC51" w:rsidR="00E36A8F" w:rsidRPr="00AA5678" w:rsidRDefault="00E36A8F" w:rsidP="00E36A8F">
      <w:pPr>
        <w:pStyle w:val="heading10"/>
        <w:rPr>
          <w:rStyle w:val="Header1"/>
          <w:color w:val="0072CE"/>
          <w:sz w:val="22"/>
        </w:rPr>
      </w:pPr>
      <w:bookmarkStart w:id="9" w:name="_Toc94078400"/>
      <w:r w:rsidRPr="00AA5678">
        <w:rPr>
          <w:rStyle w:val="Header1"/>
          <w:color w:val="0072CE"/>
          <w:sz w:val="22"/>
        </w:rPr>
        <w:t>Evaluation of offers</w:t>
      </w:r>
      <w:bookmarkEnd w:id="9"/>
    </w:p>
    <w:p w14:paraId="5055885D" w14:textId="77777777" w:rsidR="00E36A8F" w:rsidRPr="00A349BA" w:rsidRDefault="00E36A8F" w:rsidP="00E36A8F">
      <w:pPr>
        <w:rPr>
          <w:sz w:val="22"/>
          <w:szCs w:val="22"/>
        </w:rPr>
      </w:pPr>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10" w:name="_Toc94078401"/>
      <w:r w:rsidRPr="00BF6A44">
        <w:rPr>
          <w:rStyle w:val="Header1"/>
          <w:color w:val="0072CE"/>
          <w:sz w:val="22"/>
        </w:rPr>
        <w:t>Terms &amp; Conditions</w:t>
      </w:r>
      <w:bookmarkEnd w:id="10"/>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lastRenderedPageBreak/>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C2C36EA"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 Lt</w:t>
      </w:r>
      <w:r w:rsidR="008C2E06">
        <w:rPr>
          <w:color w:val="000000"/>
          <w:sz w:val="22"/>
        </w:rPr>
        <w:t>d</w:t>
      </w:r>
    </w:p>
    <w:p w14:paraId="45379477" w14:textId="77777777" w:rsidR="00E36A8F" w:rsidRDefault="00E36A8F" w:rsidP="009C75ED">
      <w:pPr>
        <w:ind w:left="0"/>
        <w:rPr>
          <w:sz w:val="22"/>
          <w:szCs w:val="22"/>
        </w:rPr>
      </w:pPr>
    </w:p>
    <w:p w14:paraId="0C635158" w14:textId="77777777" w:rsidR="00017594" w:rsidRPr="00A349BA" w:rsidRDefault="00017594" w:rsidP="00665B6C">
      <w:pPr>
        <w:pStyle w:val="ListParagraph"/>
        <w:numPr>
          <w:ilvl w:val="0"/>
          <w:numId w:val="0"/>
        </w:numPr>
        <w:ind w:left="1208"/>
        <w:rPr>
          <w:sz w:val="22"/>
          <w:szCs w:val="22"/>
        </w:rPr>
      </w:pPr>
    </w:p>
    <w:p w14:paraId="4FCBDB01" w14:textId="7FF3D021" w:rsidR="00583D6E" w:rsidRDefault="00AC706A" w:rsidP="00583D6E">
      <w:pPr>
        <w:pStyle w:val="heading10"/>
        <w:rPr>
          <w:rStyle w:val="Header1"/>
          <w:color w:val="0072CE"/>
        </w:rPr>
      </w:pPr>
      <w:bookmarkStart w:id="11"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1"/>
      <w:r w:rsidR="006539C6" w:rsidRPr="00AA5678">
        <w:rPr>
          <w:rStyle w:val="Header1"/>
          <w:color w:val="0072CE"/>
          <w:sz w:val="22"/>
        </w:rPr>
        <w:t xml:space="preserve"> </w:t>
      </w:r>
    </w:p>
    <w:p w14:paraId="478476CD" w14:textId="77777777" w:rsidR="00583D6E" w:rsidRPr="00583D6E" w:rsidRDefault="00583D6E" w:rsidP="00583D6E">
      <w:pPr>
        <w:pStyle w:val="BodyText0"/>
      </w:pPr>
    </w:p>
    <w:p w14:paraId="1D07DEA4"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765F3F2F" w14:textId="77777777" w:rsidR="004879E7" w:rsidRPr="00A349BA" w:rsidRDefault="004879E7" w:rsidP="00583D6E">
      <w:pPr>
        <w:pStyle w:val="BodyText0"/>
        <w:rPr>
          <w:szCs w:val="22"/>
        </w:rPr>
      </w:pP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249FA96" w14:textId="6FDBC943" w:rsidR="009A44E1" w:rsidRDefault="009A44E1" w:rsidP="009A44E1">
      <w:pPr>
        <w:pStyle w:val="ListParagraph"/>
        <w:numPr>
          <w:ilvl w:val="0"/>
          <w:numId w:val="0"/>
        </w:numPr>
        <w:ind w:left="1571"/>
        <w:rPr>
          <w:b/>
          <w:bCs/>
          <w:sz w:val="22"/>
          <w:szCs w:val="22"/>
        </w:rPr>
      </w:pPr>
    </w:p>
    <w:p w14:paraId="5DC4FEAF" w14:textId="77777777" w:rsidR="009A44E1" w:rsidRPr="009A44E1" w:rsidRDefault="009A44E1"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2" w:name="_Toc94078403"/>
      <w:r w:rsidRPr="00583D6E">
        <w:rPr>
          <w:rStyle w:val="Header1"/>
          <w:color w:val="0072CE"/>
          <w:sz w:val="22"/>
        </w:rPr>
        <w:t>Submission Checklist</w:t>
      </w:r>
      <w:bookmarkEnd w:id="12"/>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982C62" w:rsidRPr="00125C32"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F2"/>
            <w:r w:rsidRPr="00125C32">
              <w:rPr>
                <w:rFonts w:eastAsia="Times New Roman"/>
                <w:b/>
                <w:bCs/>
                <w:color w:val="FFFFFF"/>
                <w:sz w:val="22"/>
                <w:szCs w:val="22"/>
                <w:lang w:val="en-GB" w:eastAsia="en-GB" w:bidi="ar-SA"/>
              </w:rPr>
              <w:t>Document</w:t>
            </w:r>
            <w:bookmarkEnd w:id="13"/>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4" w:name="RANGE!H2"/>
            <w:r w:rsidRPr="00125C32">
              <w:rPr>
                <w:rFonts w:eastAsia="Times New Roman"/>
                <w:b/>
                <w:bCs/>
                <w:color w:val="FFFFFF"/>
                <w:sz w:val="22"/>
                <w:szCs w:val="22"/>
                <w:lang w:val="en-GB" w:eastAsia="en-GB" w:bidi="ar-SA"/>
              </w:rPr>
              <w:t>Form</w:t>
            </w:r>
            <w:bookmarkEnd w:id="14"/>
          </w:p>
        </w:tc>
      </w:tr>
      <w:tr w:rsidR="00982C62" w:rsidRPr="00125C32" w14:paraId="670441E1" w14:textId="77777777" w:rsidTr="00AB4E29">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11CB7BC4" w14:textId="31AE010F" w:rsidR="00982C62" w:rsidRPr="00125C32"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r w:rsidR="00982C62" w:rsidRPr="00125C32">
              <w:rPr>
                <w:rFonts w:eastAsia="Times New Roman"/>
                <w:color w:val="000000"/>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0EF5429C" w:rsidR="00982C62" w:rsidRPr="00125C3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CB6049">
              <w:rPr>
                <w:rFonts w:eastAsia="Times New Roman"/>
                <w:color w:val="000000"/>
                <w:sz w:val="22"/>
                <w:szCs w:val="22"/>
                <w:lang w:val="en-GB" w:eastAsia="en-GB" w:bidi="ar-SA"/>
              </w:rPr>
              <w:t xml:space="preserve">in </w:t>
            </w:r>
            <w:r w:rsidR="00CB6049" w:rsidRPr="00082E31">
              <w:rPr>
                <w:rFonts w:eastAsia="Times New Roman"/>
                <w:i/>
                <w:iCs/>
                <w:color w:val="FF0000"/>
                <w:sz w:val="22"/>
                <w:szCs w:val="22"/>
                <w:lang w:val="en-GB" w:eastAsia="en-GB" w:bidi="ar-SA"/>
              </w:rPr>
              <w:t>[insert</w:t>
            </w:r>
            <w:r w:rsidR="00082E31" w:rsidRPr="00082E31">
              <w:rPr>
                <w:rFonts w:eastAsia="Times New Roman"/>
                <w:i/>
                <w:iCs/>
                <w:color w:val="FF0000"/>
                <w:sz w:val="22"/>
                <w:szCs w:val="22"/>
                <w:lang w:val="en-GB" w:eastAsia="en-GB" w:bidi="ar-SA"/>
              </w:rPr>
              <w:t xml:space="preserve"> e.g. 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tc>
      </w:tr>
      <w:tr w:rsidR="00982C62" w:rsidRPr="00125C32" w14:paraId="409D5CF1" w14:textId="77777777" w:rsidTr="004B1FC4">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AB4E29">
            <w:pPr>
              <w:ind w:left="1571" w:hanging="360"/>
              <w:jc w:val="center"/>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15BAA655"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insert e.g. 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1B5DE2A3" w14:textId="77777777" w:rsidTr="004B1FC4">
        <w:trPr>
          <w:trHeight w:val="968"/>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2E570" w14:textId="730FB396" w:rsidR="004074FB" w:rsidRPr="00750BCE"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lastRenderedPageBreak/>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687A1" w14:textId="56729FCA" w:rsidR="00982C62" w:rsidRPr="00125C3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 xml:space="preserve">[insert e.g. </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33C9DD22" w14:textId="77777777" w:rsidTr="004B1FC4">
        <w:trPr>
          <w:trHeight w:val="832"/>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tcPr>
          <w:p w14:paraId="4032CDA7" w14:textId="468166BA" w:rsidR="00982C62" w:rsidRPr="00750BCE"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tcBorders>
              <w:top w:val="single" w:sz="4" w:space="0" w:color="auto"/>
              <w:left w:val="nil"/>
              <w:bottom w:val="single" w:sz="4" w:space="0" w:color="auto"/>
              <w:right w:val="single" w:sz="4" w:space="0" w:color="auto"/>
            </w:tcBorders>
            <w:shd w:val="clear" w:color="auto" w:fill="auto"/>
            <w:vAlign w:val="center"/>
          </w:tcPr>
          <w:p w14:paraId="7413B9BF" w14:textId="41A27D34" w:rsidR="00982C62" w:rsidRPr="00910D1B" w:rsidRDefault="00AB4E29" w:rsidP="00597DBE">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5E0A5D">
        <w:trPr>
          <w:trHeight w:val="574"/>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5D492978" w:rsidR="00090A7B" w:rsidRPr="005E0A5D" w:rsidRDefault="004E1312"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C</w:t>
            </w:r>
            <w:r w:rsidR="005C444A" w:rsidRPr="005E0A5D">
              <w:rPr>
                <w:rFonts w:eastAsia="Times New Roman"/>
                <w:i/>
                <w:iCs/>
                <w:sz w:val="22"/>
                <w:szCs w:val="22"/>
                <w:lang w:val="en-GB" w:eastAsia="en-GB" w:bidi="ar-SA"/>
              </w:rPr>
              <w:t xml:space="preserve">opy of a </w:t>
            </w:r>
            <w:r w:rsidR="00B81612" w:rsidRPr="005E0A5D">
              <w:rPr>
                <w:rFonts w:eastAsia="Times New Roman"/>
                <w:i/>
                <w:iCs/>
                <w:sz w:val="22"/>
                <w:szCs w:val="22"/>
                <w:lang w:val="en-GB" w:eastAsia="en-GB" w:bidi="ar-SA"/>
              </w:rPr>
              <w:t>Certificate of Incorporation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6D780829" w14:textId="7999C68A" w:rsidR="00090A7B" w:rsidRPr="005E0A5D" w:rsidRDefault="005C444A"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lease provide a scanned copy</w:t>
            </w:r>
          </w:p>
        </w:tc>
      </w:tr>
      <w:tr w:rsidR="00090A7B" w:rsidRPr="00125C32" w14:paraId="3BE97091" w14:textId="77777777" w:rsidTr="005E0A5D">
        <w:trPr>
          <w:trHeight w:val="568"/>
        </w:trPr>
        <w:tc>
          <w:tcPr>
            <w:tcW w:w="4477" w:type="dxa"/>
            <w:tcBorders>
              <w:top w:val="nil"/>
              <w:left w:val="single" w:sz="4" w:space="0" w:color="auto"/>
              <w:bottom w:val="single" w:sz="4" w:space="0" w:color="auto"/>
              <w:right w:val="single" w:sz="4" w:space="0" w:color="auto"/>
            </w:tcBorders>
            <w:shd w:val="clear" w:color="auto" w:fill="auto"/>
            <w:vAlign w:val="center"/>
          </w:tcPr>
          <w:p w14:paraId="4FFA1D3A" w14:textId="22C72CB9" w:rsidR="00090A7B" w:rsidRPr="005E0A5D" w:rsidRDefault="004E1312"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 xml:space="preserve">Provision of </w:t>
            </w:r>
            <w:r w:rsidR="005C444A" w:rsidRPr="005E0A5D">
              <w:rPr>
                <w:rFonts w:eastAsia="Times New Roman"/>
                <w:i/>
                <w:iCs/>
                <w:sz w:val="22"/>
                <w:szCs w:val="22"/>
                <w:lang w:val="en-GB" w:eastAsia="en-GB" w:bidi="ar-SA"/>
              </w:rPr>
              <w:t xml:space="preserve"> </w:t>
            </w:r>
            <w:r w:rsidR="00EC17E0" w:rsidRPr="005E0A5D">
              <w:rPr>
                <w:rFonts w:eastAsia="Times New Roman"/>
                <w:i/>
                <w:iCs/>
                <w:sz w:val="22"/>
                <w:szCs w:val="22"/>
                <w:lang w:val="en-GB" w:eastAsia="en-GB" w:bidi="ar-SA"/>
              </w:rPr>
              <w:t>3 client references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49401EC6" w14:textId="32DA8C8E" w:rsidR="00090A7B" w:rsidRPr="005E0A5D" w:rsidRDefault="00EC17E0"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lease provide 3 x client references</w:t>
            </w:r>
          </w:p>
        </w:tc>
      </w:tr>
      <w:tr w:rsidR="00E66796" w:rsidRPr="00125C32" w14:paraId="40614B6D" w14:textId="77777777" w:rsidTr="005E0A5D">
        <w:trPr>
          <w:trHeight w:val="315"/>
        </w:trPr>
        <w:tc>
          <w:tcPr>
            <w:tcW w:w="4477" w:type="dxa"/>
            <w:tcBorders>
              <w:top w:val="nil"/>
              <w:left w:val="single" w:sz="4" w:space="0" w:color="auto"/>
              <w:bottom w:val="single" w:sz="4" w:space="0" w:color="auto"/>
              <w:right w:val="single" w:sz="4" w:space="0" w:color="auto"/>
            </w:tcBorders>
            <w:shd w:val="clear" w:color="auto" w:fill="auto"/>
            <w:vAlign w:val="center"/>
          </w:tcPr>
          <w:p w14:paraId="05902DF7" w14:textId="4D800133" w:rsidR="00E66796" w:rsidRPr="005E0A5D" w:rsidRDefault="00E66796"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Company profile</w:t>
            </w:r>
          </w:p>
        </w:tc>
        <w:tc>
          <w:tcPr>
            <w:tcW w:w="4590" w:type="dxa"/>
            <w:tcBorders>
              <w:top w:val="nil"/>
              <w:left w:val="nil"/>
              <w:bottom w:val="single" w:sz="4" w:space="0" w:color="auto"/>
              <w:right w:val="single" w:sz="4" w:space="0" w:color="auto"/>
            </w:tcBorders>
            <w:shd w:val="clear" w:color="auto" w:fill="auto"/>
            <w:vAlign w:val="center"/>
          </w:tcPr>
          <w:p w14:paraId="0740148E" w14:textId="7251B373" w:rsidR="00E66796" w:rsidRPr="005E0A5D" w:rsidRDefault="005E0A5D" w:rsidP="005E0A5D">
            <w:pPr>
              <w:ind w:left="0"/>
              <w:rPr>
                <w:rFonts w:eastAsia="Times New Roman"/>
                <w:i/>
                <w:iCs/>
                <w:sz w:val="22"/>
                <w:szCs w:val="22"/>
                <w:lang w:val="en-GB" w:eastAsia="en-GB" w:bidi="ar-SA"/>
              </w:rPr>
            </w:pPr>
            <w:r>
              <w:rPr>
                <w:rFonts w:eastAsia="Times New Roman"/>
                <w:i/>
                <w:iCs/>
                <w:sz w:val="22"/>
                <w:szCs w:val="22"/>
                <w:lang w:val="en-GB" w:eastAsia="en-GB" w:bidi="ar-SA"/>
              </w:rPr>
              <w:t>P</w:t>
            </w:r>
            <w:r w:rsidR="00470F0A" w:rsidRPr="005E0A5D">
              <w:rPr>
                <w:rFonts w:eastAsia="Times New Roman"/>
                <w:i/>
                <w:iCs/>
                <w:sz w:val="22"/>
                <w:szCs w:val="22"/>
                <w:lang w:val="en-GB" w:eastAsia="en-GB" w:bidi="ar-SA"/>
              </w:rPr>
              <w:t>lease provide in any format</w:t>
            </w:r>
          </w:p>
        </w:tc>
      </w:tr>
      <w:tr w:rsidR="00E66796" w:rsidRPr="00125C32" w14:paraId="03DBB02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7BCC5510" w14:textId="5377DB63" w:rsidR="00E66796" w:rsidRPr="005E0A5D" w:rsidRDefault="005E0A5D"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w:t>
            </w:r>
            <w:r w:rsidR="00E66796" w:rsidRPr="005E0A5D">
              <w:rPr>
                <w:rFonts w:eastAsia="Times New Roman"/>
                <w:i/>
                <w:iCs/>
                <w:sz w:val="22"/>
                <w:szCs w:val="22"/>
                <w:lang w:val="en-GB" w:eastAsia="en-GB" w:bidi="ar-SA"/>
              </w:rPr>
              <w:t>revious work of similar value including within Non-Governmental Organisations]</w:t>
            </w:r>
          </w:p>
        </w:tc>
        <w:tc>
          <w:tcPr>
            <w:tcW w:w="4590" w:type="dxa"/>
            <w:tcBorders>
              <w:top w:val="nil"/>
              <w:left w:val="nil"/>
              <w:bottom w:val="single" w:sz="4" w:space="0" w:color="auto"/>
              <w:right w:val="single" w:sz="4" w:space="0" w:color="auto"/>
            </w:tcBorders>
            <w:shd w:val="clear" w:color="auto" w:fill="auto"/>
            <w:vAlign w:val="center"/>
            <w:hideMark/>
          </w:tcPr>
          <w:p w14:paraId="3063E883" w14:textId="0FA186F0" w:rsidR="00E66796" w:rsidRPr="005E0A5D" w:rsidRDefault="00E66796"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7D3C87" w:rsidRDefault="00CF0779">
      <w:pPr>
        <w:pStyle w:val="heading10"/>
        <w:numPr>
          <w:ilvl w:val="0"/>
          <w:numId w:val="0"/>
        </w:numPr>
        <w:rPr>
          <w:rStyle w:val="Header1"/>
          <w:b w:val="0"/>
          <w:sz w:val="22"/>
          <w:szCs w:val="22"/>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sectPr w:rsidR="00CF0779" w:rsidRPr="007D3C87" w:rsidSect="00E6691C">
      <w:footerReference w:type="default" r:id="rId20"/>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0F6FF6" w:rsidRDefault="000F6FF6" w:rsidP="00A56DF0">
      <w:r>
        <w:separator/>
      </w:r>
    </w:p>
  </w:endnote>
  <w:endnote w:type="continuationSeparator" w:id="0">
    <w:p w14:paraId="79BC4CFB" w14:textId="77777777" w:rsidR="000F6FF6" w:rsidRDefault="000F6FF6" w:rsidP="00A56DF0">
      <w:r>
        <w:continuationSeparator/>
      </w:r>
    </w:p>
  </w:endnote>
  <w:endnote w:type="continuationNotice" w:id="1">
    <w:p w14:paraId="491D069D" w14:textId="77777777" w:rsidR="000F6FF6" w:rsidRDefault="000F6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alibri"/>
    <w:charset w:val="00"/>
    <w:family w:val="swiss"/>
    <w:pitch w:val="variable"/>
    <w:sig w:usb0="00000003" w:usb1="00000000" w:usb2="00000000" w:usb3="00000000" w:csb0="00000001" w:csb1="00000000"/>
  </w:font>
  <w:font w:name="Veneer">
    <w:panose1 w:val="02000806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6C44DD" w:rsidRPr="001719B3" w:rsidRDefault="006C44DD">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4105C4">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C44DD" w:rsidRDefault="006C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0F6FF6" w:rsidRDefault="000F6FF6" w:rsidP="00A56DF0">
      <w:r>
        <w:separator/>
      </w:r>
    </w:p>
  </w:footnote>
  <w:footnote w:type="continuationSeparator" w:id="0">
    <w:p w14:paraId="4EE42F02" w14:textId="77777777" w:rsidR="000F6FF6" w:rsidRDefault="000F6FF6" w:rsidP="00A56DF0">
      <w:r>
        <w:continuationSeparator/>
      </w:r>
    </w:p>
  </w:footnote>
  <w:footnote w:type="continuationNotice" w:id="1">
    <w:p w14:paraId="5E715E6E" w14:textId="77777777" w:rsidR="000F6FF6" w:rsidRDefault="000F6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7DB0301"/>
    <w:multiLevelType w:val="hybridMultilevel"/>
    <w:tmpl w:val="B980D812"/>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0E08A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5"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2D05D0E"/>
    <w:multiLevelType w:val="hybridMultilevel"/>
    <w:tmpl w:val="585409AC"/>
    <w:lvl w:ilvl="0" w:tplc="08090005">
      <w:start w:val="1"/>
      <w:numFmt w:val="bullet"/>
      <w:lvlText w:val=""/>
      <w:lvlJc w:val="left"/>
      <w:pPr>
        <w:ind w:left="502"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0"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3"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15:restartNumberingAfterBreak="0">
    <w:nsid w:val="58185E32"/>
    <w:multiLevelType w:val="hybridMultilevel"/>
    <w:tmpl w:val="F7809D78"/>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4"/>
  </w:num>
  <w:num w:numId="2">
    <w:abstractNumId w:val="1"/>
  </w:num>
  <w:num w:numId="3">
    <w:abstractNumId w:val="20"/>
  </w:num>
  <w:num w:numId="4">
    <w:abstractNumId w:val="29"/>
  </w:num>
  <w:num w:numId="5">
    <w:abstractNumId w:val="0"/>
  </w:num>
  <w:num w:numId="6">
    <w:abstractNumId w:val="28"/>
  </w:num>
  <w:num w:numId="7">
    <w:abstractNumId w:val="26"/>
  </w:num>
  <w:num w:numId="8">
    <w:abstractNumId w:val="5"/>
  </w:num>
  <w:num w:numId="9">
    <w:abstractNumId w:val="30"/>
  </w:num>
  <w:num w:numId="10">
    <w:abstractNumId w:val="27"/>
  </w:num>
  <w:num w:numId="11">
    <w:abstractNumId w:val="2"/>
  </w:num>
  <w:num w:numId="12">
    <w:abstractNumId w:val="31"/>
  </w:num>
  <w:num w:numId="13">
    <w:abstractNumId w:val="7"/>
  </w:num>
  <w:num w:numId="14">
    <w:abstractNumId w:val="9"/>
  </w:num>
  <w:num w:numId="15">
    <w:abstractNumId w:val="10"/>
  </w:num>
  <w:num w:numId="16">
    <w:abstractNumId w:val="27"/>
    <w:lvlOverride w:ilvl="0">
      <w:startOverride w:val="3"/>
    </w:lvlOverride>
    <w:lvlOverride w:ilvl="1">
      <w:startOverride w:val="1"/>
    </w:lvlOverride>
  </w:num>
  <w:num w:numId="17">
    <w:abstractNumId w:val="27"/>
    <w:lvlOverride w:ilvl="0">
      <w:startOverride w:val="10"/>
    </w:lvlOverride>
    <w:lvlOverride w:ilvl="1">
      <w:startOverride w:val="1"/>
    </w:lvlOverride>
  </w:num>
  <w:num w:numId="18">
    <w:abstractNumId w:val="12"/>
  </w:num>
  <w:num w:numId="19">
    <w:abstractNumId w:val="18"/>
  </w:num>
  <w:num w:numId="20">
    <w:abstractNumId w:val="24"/>
  </w:num>
  <w:num w:numId="21">
    <w:abstractNumId w:val="6"/>
  </w:num>
  <w:num w:numId="22">
    <w:abstractNumId w:val="8"/>
  </w:num>
  <w:num w:numId="23">
    <w:abstractNumId w:val="16"/>
  </w:num>
  <w:num w:numId="24">
    <w:abstractNumId w:val="13"/>
  </w:num>
  <w:num w:numId="25">
    <w:abstractNumId w:val="3"/>
  </w:num>
  <w:num w:numId="26">
    <w:abstractNumId w:val="22"/>
  </w:num>
  <w:num w:numId="27">
    <w:abstractNumId w:val="27"/>
  </w:num>
  <w:num w:numId="28">
    <w:abstractNumId w:val="11"/>
  </w:num>
  <w:num w:numId="29">
    <w:abstractNumId w:val="25"/>
  </w:num>
  <w:num w:numId="30">
    <w:abstractNumId w:val="19"/>
  </w:num>
  <w:num w:numId="31">
    <w:abstractNumId w:val="21"/>
  </w:num>
  <w:num w:numId="32">
    <w:abstractNumId w:val="23"/>
  </w:num>
  <w:num w:numId="33">
    <w:abstractNumId w:val="15"/>
  </w:num>
  <w:num w:numId="34">
    <w:abstractNumId w:val="17"/>
  </w:num>
  <w:num w:numId="35">
    <w:abstractNumId w:val="27"/>
  </w:num>
  <w:num w:numId="36">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4577">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6AF0"/>
    <w:rsid w:val="00017594"/>
    <w:rsid w:val="00020525"/>
    <w:rsid w:val="000218B8"/>
    <w:rsid w:val="00021AAB"/>
    <w:rsid w:val="00022AD1"/>
    <w:rsid w:val="000236AE"/>
    <w:rsid w:val="0003213D"/>
    <w:rsid w:val="0003406D"/>
    <w:rsid w:val="000341D3"/>
    <w:rsid w:val="00035970"/>
    <w:rsid w:val="00035D79"/>
    <w:rsid w:val="00036120"/>
    <w:rsid w:val="000365C6"/>
    <w:rsid w:val="0003693B"/>
    <w:rsid w:val="0003774D"/>
    <w:rsid w:val="00040B99"/>
    <w:rsid w:val="00041265"/>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0EA6"/>
    <w:rsid w:val="00081F89"/>
    <w:rsid w:val="00082950"/>
    <w:rsid w:val="00082B2F"/>
    <w:rsid w:val="00082E31"/>
    <w:rsid w:val="00085369"/>
    <w:rsid w:val="000853FA"/>
    <w:rsid w:val="00085581"/>
    <w:rsid w:val="00090205"/>
    <w:rsid w:val="00090A7B"/>
    <w:rsid w:val="00092B50"/>
    <w:rsid w:val="0009446B"/>
    <w:rsid w:val="00096435"/>
    <w:rsid w:val="000A1EB1"/>
    <w:rsid w:val="000A28D6"/>
    <w:rsid w:val="000A2DEE"/>
    <w:rsid w:val="000A323A"/>
    <w:rsid w:val="000A74FE"/>
    <w:rsid w:val="000B16FA"/>
    <w:rsid w:val="000B1A59"/>
    <w:rsid w:val="000B1FC4"/>
    <w:rsid w:val="000B27BD"/>
    <w:rsid w:val="000B3DEE"/>
    <w:rsid w:val="000C0DE5"/>
    <w:rsid w:val="000C3B56"/>
    <w:rsid w:val="000D0F02"/>
    <w:rsid w:val="000D3A78"/>
    <w:rsid w:val="000D41B6"/>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2804"/>
    <w:rsid w:val="00143025"/>
    <w:rsid w:val="00144738"/>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0F4"/>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B5F7B"/>
    <w:rsid w:val="001D033C"/>
    <w:rsid w:val="001E0376"/>
    <w:rsid w:val="001E747E"/>
    <w:rsid w:val="001E7BCE"/>
    <w:rsid w:val="001F4178"/>
    <w:rsid w:val="00201090"/>
    <w:rsid w:val="002017CD"/>
    <w:rsid w:val="00203CB0"/>
    <w:rsid w:val="00206688"/>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1438"/>
    <w:rsid w:val="00252068"/>
    <w:rsid w:val="002534A5"/>
    <w:rsid w:val="00254001"/>
    <w:rsid w:val="00254F59"/>
    <w:rsid w:val="00255FA3"/>
    <w:rsid w:val="00257742"/>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58E9"/>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F90"/>
    <w:rsid w:val="003169B3"/>
    <w:rsid w:val="0031745F"/>
    <w:rsid w:val="0032020F"/>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742F"/>
    <w:rsid w:val="003A1AFB"/>
    <w:rsid w:val="003A3E92"/>
    <w:rsid w:val="003A63DE"/>
    <w:rsid w:val="003A67C3"/>
    <w:rsid w:val="003A67E2"/>
    <w:rsid w:val="003B12E5"/>
    <w:rsid w:val="003B1632"/>
    <w:rsid w:val="003B263C"/>
    <w:rsid w:val="003B26C3"/>
    <w:rsid w:val="003B3F05"/>
    <w:rsid w:val="003B5C84"/>
    <w:rsid w:val="003C2CA6"/>
    <w:rsid w:val="003C4261"/>
    <w:rsid w:val="003C5B24"/>
    <w:rsid w:val="003C72CC"/>
    <w:rsid w:val="003D01B3"/>
    <w:rsid w:val="003D1463"/>
    <w:rsid w:val="003D4B19"/>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4F42"/>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1FC4"/>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1312"/>
    <w:rsid w:val="004F05C2"/>
    <w:rsid w:val="004F69FF"/>
    <w:rsid w:val="004F754F"/>
    <w:rsid w:val="005047DD"/>
    <w:rsid w:val="0050527B"/>
    <w:rsid w:val="00511632"/>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1DBF"/>
    <w:rsid w:val="0057612E"/>
    <w:rsid w:val="0057632F"/>
    <w:rsid w:val="005769B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2633"/>
    <w:rsid w:val="005A4487"/>
    <w:rsid w:val="005A4AF6"/>
    <w:rsid w:val="005A4BDA"/>
    <w:rsid w:val="005A6B62"/>
    <w:rsid w:val="005B1A75"/>
    <w:rsid w:val="005B2AE9"/>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0A5D"/>
    <w:rsid w:val="005E20B8"/>
    <w:rsid w:val="005E6704"/>
    <w:rsid w:val="005E6D29"/>
    <w:rsid w:val="005F1DAA"/>
    <w:rsid w:val="005F49DE"/>
    <w:rsid w:val="005F6D38"/>
    <w:rsid w:val="005F6FAE"/>
    <w:rsid w:val="005F7A5A"/>
    <w:rsid w:val="005F7F45"/>
    <w:rsid w:val="00600C1A"/>
    <w:rsid w:val="006015CD"/>
    <w:rsid w:val="00604D26"/>
    <w:rsid w:val="0060538E"/>
    <w:rsid w:val="00605A07"/>
    <w:rsid w:val="00607FC6"/>
    <w:rsid w:val="00612AA1"/>
    <w:rsid w:val="00613129"/>
    <w:rsid w:val="00615E5C"/>
    <w:rsid w:val="006208E9"/>
    <w:rsid w:val="0062130F"/>
    <w:rsid w:val="0062228E"/>
    <w:rsid w:val="00622FD5"/>
    <w:rsid w:val="00623ACF"/>
    <w:rsid w:val="00624A13"/>
    <w:rsid w:val="0062688F"/>
    <w:rsid w:val="006311E6"/>
    <w:rsid w:val="00636FAE"/>
    <w:rsid w:val="006371E1"/>
    <w:rsid w:val="006376D6"/>
    <w:rsid w:val="0064163C"/>
    <w:rsid w:val="006444F0"/>
    <w:rsid w:val="00646672"/>
    <w:rsid w:val="0064672E"/>
    <w:rsid w:val="0065030F"/>
    <w:rsid w:val="00651892"/>
    <w:rsid w:val="0065297D"/>
    <w:rsid w:val="0065347F"/>
    <w:rsid w:val="006539C6"/>
    <w:rsid w:val="00655B62"/>
    <w:rsid w:val="00657EAE"/>
    <w:rsid w:val="00665B6C"/>
    <w:rsid w:val="00665E4A"/>
    <w:rsid w:val="00666021"/>
    <w:rsid w:val="00670CED"/>
    <w:rsid w:val="006714F0"/>
    <w:rsid w:val="00671887"/>
    <w:rsid w:val="00672D23"/>
    <w:rsid w:val="00672F63"/>
    <w:rsid w:val="00674375"/>
    <w:rsid w:val="00676A80"/>
    <w:rsid w:val="00676D54"/>
    <w:rsid w:val="00676F1C"/>
    <w:rsid w:val="006805ED"/>
    <w:rsid w:val="00680907"/>
    <w:rsid w:val="00683BC7"/>
    <w:rsid w:val="006846F4"/>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C0014"/>
    <w:rsid w:val="006C16DD"/>
    <w:rsid w:val="006C1758"/>
    <w:rsid w:val="006C1A08"/>
    <w:rsid w:val="006C4375"/>
    <w:rsid w:val="006C44DD"/>
    <w:rsid w:val="006C5A3A"/>
    <w:rsid w:val="006C637F"/>
    <w:rsid w:val="006C679C"/>
    <w:rsid w:val="006D12C9"/>
    <w:rsid w:val="006D1F28"/>
    <w:rsid w:val="006D2128"/>
    <w:rsid w:val="006D33C5"/>
    <w:rsid w:val="006D4529"/>
    <w:rsid w:val="006D48BE"/>
    <w:rsid w:val="006D5AEE"/>
    <w:rsid w:val="006D6215"/>
    <w:rsid w:val="006D76CD"/>
    <w:rsid w:val="006E0DB6"/>
    <w:rsid w:val="006E14A1"/>
    <w:rsid w:val="006E1ACB"/>
    <w:rsid w:val="006E299E"/>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889"/>
    <w:rsid w:val="007341A8"/>
    <w:rsid w:val="00742AD9"/>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0133"/>
    <w:rsid w:val="00783058"/>
    <w:rsid w:val="00786198"/>
    <w:rsid w:val="00786E4E"/>
    <w:rsid w:val="00791B18"/>
    <w:rsid w:val="0079563C"/>
    <w:rsid w:val="00796C8F"/>
    <w:rsid w:val="00796D02"/>
    <w:rsid w:val="007A1FD8"/>
    <w:rsid w:val="007A27EE"/>
    <w:rsid w:val="007A51E8"/>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0927"/>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3EAA"/>
    <w:rsid w:val="0080477E"/>
    <w:rsid w:val="0080500B"/>
    <w:rsid w:val="008078D2"/>
    <w:rsid w:val="00807F04"/>
    <w:rsid w:val="0081102A"/>
    <w:rsid w:val="00812486"/>
    <w:rsid w:val="00816378"/>
    <w:rsid w:val="00820C00"/>
    <w:rsid w:val="008231CD"/>
    <w:rsid w:val="00824493"/>
    <w:rsid w:val="00824EAC"/>
    <w:rsid w:val="008330AA"/>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412B"/>
    <w:rsid w:val="008A4177"/>
    <w:rsid w:val="008B1407"/>
    <w:rsid w:val="008B183A"/>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045F8"/>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62BD"/>
    <w:rsid w:val="00947592"/>
    <w:rsid w:val="009510C9"/>
    <w:rsid w:val="00954106"/>
    <w:rsid w:val="00955012"/>
    <w:rsid w:val="009551D7"/>
    <w:rsid w:val="0095526E"/>
    <w:rsid w:val="009571E1"/>
    <w:rsid w:val="00961825"/>
    <w:rsid w:val="00961E20"/>
    <w:rsid w:val="00963E1C"/>
    <w:rsid w:val="00965221"/>
    <w:rsid w:val="00967468"/>
    <w:rsid w:val="00967E08"/>
    <w:rsid w:val="00970D47"/>
    <w:rsid w:val="00973C94"/>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7FD"/>
    <w:rsid w:val="009B08C5"/>
    <w:rsid w:val="009B3918"/>
    <w:rsid w:val="009B58F6"/>
    <w:rsid w:val="009C0312"/>
    <w:rsid w:val="009C1D66"/>
    <w:rsid w:val="009C2D4C"/>
    <w:rsid w:val="009C4F86"/>
    <w:rsid w:val="009C75ED"/>
    <w:rsid w:val="009D399E"/>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454E"/>
    <w:rsid w:val="00A24788"/>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69F"/>
    <w:rsid w:val="00A56DF0"/>
    <w:rsid w:val="00A60EB9"/>
    <w:rsid w:val="00A651BC"/>
    <w:rsid w:val="00A65AA7"/>
    <w:rsid w:val="00A663C1"/>
    <w:rsid w:val="00A73740"/>
    <w:rsid w:val="00A74098"/>
    <w:rsid w:val="00A7503F"/>
    <w:rsid w:val="00A75514"/>
    <w:rsid w:val="00A77EDB"/>
    <w:rsid w:val="00A80C9F"/>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68F9"/>
    <w:rsid w:val="00AF05BC"/>
    <w:rsid w:val="00AF2EC1"/>
    <w:rsid w:val="00AF31EA"/>
    <w:rsid w:val="00AF32B7"/>
    <w:rsid w:val="00AF4261"/>
    <w:rsid w:val="00AF46D0"/>
    <w:rsid w:val="00AF71E8"/>
    <w:rsid w:val="00B02537"/>
    <w:rsid w:val="00B02B90"/>
    <w:rsid w:val="00B037EE"/>
    <w:rsid w:val="00B05D72"/>
    <w:rsid w:val="00B07028"/>
    <w:rsid w:val="00B106A4"/>
    <w:rsid w:val="00B11E44"/>
    <w:rsid w:val="00B13896"/>
    <w:rsid w:val="00B13EA9"/>
    <w:rsid w:val="00B146E4"/>
    <w:rsid w:val="00B162C6"/>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7C8"/>
    <w:rsid w:val="00BA0AB4"/>
    <w:rsid w:val="00BA15A3"/>
    <w:rsid w:val="00BA1F75"/>
    <w:rsid w:val="00BA699F"/>
    <w:rsid w:val="00BB16C0"/>
    <w:rsid w:val="00BB1A08"/>
    <w:rsid w:val="00BB2438"/>
    <w:rsid w:val="00BB4B0F"/>
    <w:rsid w:val="00BB5978"/>
    <w:rsid w:val="00BB699D"/>
    <w:rsid w:val="00BB77FE"/>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290C"/>
    <w:rsid w:val="00C04786"/>
    <w:rsid w:val="00C05571"/>
    <w:rsid w:val="00C05FDD"/>
    <w:rsid w:val="00C06279"/>
    <w:rsid w:val="00C06E56"/>
    <w:rsid w:val="00C1108B"/>
    <w:rsid w:val="00C12A58"/>
    <w:rsid w:val="00C1630B"/>
    <w:rsid w:val="00C167B6"/>
    <w:rsid w:val="00C208A0"/>
    <w:rsid w:val="00C21323"/>
    <w:rsid w:val="00C225DF"/>
    <w:rsid w:val="00C23424"/>
    <w:rsid w:val="00C25094"/>
    <w:rsid w:val="00C27E8F"/>
    <w:rsid w:val="00C30CAB"/>
    <w:rsid w:val="00C30F63"/>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F03FE"/>
    <w:rsid w:val="00CF0779"/>
    <w:rsid w:val="00CF3429"/>
    <w:rsid w:val="00CF3FF9"/>
    <w:rsid w:val="00CF790F"/>
    <w:rsid w:val="00D012C9"/>
    <w:rsid w:val="00D02552"/>
    <w:rsid w:val="00D02B4F"/>
    <w:rsid w:val="00D0330D"/>
    <w:rsid w:val="00D05009"/>
    <w:rsid w:val="00D06C91"/>
    <w:rsid w:val="00D06C97"/>
    <w:rsid w:val="00D11355"/>
    <w:rsid w:val="00D15C49"/>
    <w:rsid w:val="00D2021E"/>
    <w:rsid w:val="00D21999"/>
    <w:rsid w:val="00D22E21"/>
    <w:rsid w:val="00D241F1"/>
    <w:rsid w:val="00D24CA0"/>
    <w:rsid w:val="00D26017"/>
    <w:rsid w:val="00D27984"/>
    <w:rsid w:val="00D3019E"/>
    <w:rsid w:val="00D32603"/>
    <w:rsid w:val="00D33CC9"/>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06AC"/>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E49"/>
    <w:rsid w:val="00DB4FF4"/>
    <w:rsid w:val="00DB54B6"/>
    <w:rsid w:val="00DB7CC7"/>
    <w:rsid w:val="00DC2995"/>
    <w:rsid w:val="00DC3A3B"/>
    <w:rsid w:val="00DC4B3A"/>
    <w:rsid w:val="00DC56E6"/>
    <w:rsid w:val="00DC6636"/>
    <w:rsid w:val="00DD01F2"/>
    <w:rsid w:val="00DD0E3F"/>
    <w:rsid w:val="00DD169A"/>
    <w:rsid w:val="00DD1C5C"/>
    <w:rsid w:val="00DD1EDA"/>
    <w:rsid w:val="00DE0B4B"/>
    <w:rsid w:val="00DE2F05"/>
    <w:rsid w:val="00DE6484"/>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3C3D"/>
    <w:rsid w:val="00E241EA"/>
    <w:rsid w:val="00E25093"/>
    <w:rsid w:val="00E2644D"/>
    <w:rsid w:val="00E264B3"/>
    <w:rsid w:val="00E31184"/>
    <w:rsid w:val="00E320E3"/>
    <w:rsid w:val="00E33B02"/>
    <w:rsid w:val="00E36A8F"/>
    <w:rsid w:val="00E36CA7"/>
    <w:rsid w:val="00E41956"/>
    <w:rsid w:val="00E41CAD"/>
    <w:rsid w:val="00E43CB0"/>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2C1D"/>
    <w:rsid w:val="00EF69ED"/>
    <w:rsid w:val="00EF7DFA"/>
    <w:rsid w:val="00F02175"/>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A3406"/>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D03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plan-international.org/strateg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0.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0.emf"/><Relationship Id="rId10" Type="http://schemas.openxmlformats.org/officeDocument/2006/relationships/endnotes" Target="endnotes.xml"/><Relationship Id="rId19" Type="http://schemas.openxmlformats.org/officeDocument/2006/relationships/hyperlink" Target="mailto:Ahmed.Ibrahim@plan-intenation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0571611-7d44-4187-aa9a-0978622a152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E90C954562FD4583221E9798C614A2" ma:contentTypeVersion="16" ma:contentTypeDescription="Create a new document." ma:contentTypeScope="" ma:versionID="dddbfd6b610aeb398ec01413295e6a4e">
  <xsd:schema xmlns:xsd="http://www.w3.org/2001/XMLSchema" xmlns:xs="http://www.w3.org/2001/XMLSchema" xmlns:p="http://schemas.microsoft.com/office/2006/metadata/properties" xmlns:ns3="b0571611-7d44-4187-aa9a-0978622a152e" xmlns:ns4="eb7e8409-cdbe-478f-851f-61f871c6cea0" targetNamespace="http://schemas.microsoft.com/office/2006/metadata/properties" ma:root="true" ma:fieldsID="fd7139ee73bd1a054a78c70a26e51c1d" ns3:_="" ns4:_="">
    <xsd:import namespace="b0571611-7d44-4187-aa9a-0978622a152e"/>
    <xsd:import namespace="eb7e8409-cdbe-478f-851f-61f871c6cea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71611-7d44-4187-aa9a-0978622a15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e8409-cdbe-478f-851f-61f871c6cea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B442-58E5-46F3-85BE-DD586628E559}">
  <ds:schemaRefs>
    <ds:schemaRef ds:uri="http://schemas.microsoft.com/office/infopath/2007/PartnerControls"/>
    <ds:schemaRef ds:uri="eb7e8409-cdbe-478f-851f-61f871c6cea0"/>
    <ds:schemaRef ds:uri="http://schemas.microsoft.com/office/2006/documentManagement/types"/>
    <ds:schemaRef ds:uri="http://schemas.microsoft.com/office/2006/metadata/properties"/>
    <ds:schemaRef ds:uri="http://purl.org/dc/dcmitype/"/>
    <ds:schemaRef ds:uri="http://purl.org/dc/terms/"/>
    <ds:schemaRef ds:uri="http://schemas.openxmlformats.org/package/2006/metadata/core-properties"/>
    <ds:schemaRef ds:uri="http://www.w3.org/XML/1998/namespace"/>
    <ds:schemaRef ds:uri="b0571611-7d44-4187-aa9a-0978622a152e"/>
    <ds:schemaRef ds:uri="http://purl.org/dc/elements/1.1/"/>
  </ds:schemaRefs>
</ds:datastoreItem>
</file>

<file path=customXml/itemProps2.xml><?xml version="1.0" encoding="utf-8"?>
<ds:datastoreItem xmlns:ds="http://schemas.openxmlformats.org/officeDocument/2006/customXml" ds:itemID="{B4778AE4-F9B7-43F9-93D2-3DFD05819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71611-7d44-4187-aa9a-0978622a152e"/>
    <ds:schemaRef ds:uri="eb7e8409-cdbe-478f-851f-61f871c6c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4.xml><?xml version="1.0" encoding="utf-8"?>
<ds:datastoreItem xmlns:ds="http://schemas.openxmlformats.org/officeDocument/2006/customXml" ds:itemID="{B887836D-9885-441C-82AE-61526C6E0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067</Words>
  <Characters>1226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bdulmahmoud Elnour</cp:lastModifiedBy>
  <cp:revision>6</cp:revision>
  <cp:lastPrinted>2018-03-20T15:23:00Z</cp:lastPrinted>
  <dcterms:created xsi:type="dcterms:W3CDTF">2023-09-14T10:50:00Z</dcterms:created>
  <dcterms:modified xsi:type="dcterms:W3CDTF">2024-03-0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90C954562FD4583221E9798C614A2</vt:lpwstr>
  </property>
  <property fmtid="{D5CDD505-2E9C-101B-9397-08002B2CF9AE}" pid="3" name="_dlc_DocIdItemGuid">
    <vt:lpwstr>7b1208fa-7fa1-4d04-b6aa-23071ecc5f3f</vt:lpwstr>
  </property>
</Properties>
</file>